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A38C" w14:textId="77777777" w:rsidR="00273136" w:rsidRDefault="00273136" w:rsidP="00273136">
      <w:pPr>
        <w:pStyle w:val="Title"/>
        <w:rPr>
          <w:sz w:val="36"/>
        </w:rPr>
      </w:pPr>
      <w:r>
        <w:rPr>
          <w:sz w:val="36"/>
        </w:rPr>
        <w:t>Fakulta riadenia a informatiky</w:t>
      </w:r>
    </w:p>
    <w:p w14:paraId="73E50567" w14:textId="77777777" w:rsidR="00273136" w:rsidRDefault="00273136" w:rsidP="00273136">
      <w:pPr>
        <w:pStyle w:val="Title"/>
      </w:pPr>
      <w:r>
        <w:t>Informatika</w:t>
      </w:r>
    </w:p>
    <w:p w14:paraId="340D2E90" w14:textId="145651CA" w:rsidR="00273136" w:rsidRPr="00273136" w:rsidRDefault="00273136" w:rsidP="00273136">
      <w:pPr>
        <w:pStyle w:val="Subtitle"/>
        <w:spacing w:before="4920"/>
      </w:pPr>
      <w:r>
        <w:t>Priebežná kontrola</w:t>
      </w:r>
    </w:p>
    <w:p w14:paraId="78C024BF" w14:textId="74CB40E8" w:rsidR="00273136" w:rsidRDefault="00273136" w:rsidP="00273136">
      <w:pPr>
        <w:pStyle w:val="Heading1"/>
      </w:pPr>
      <w:bookmarkStart w:id="0" w:name="_Toc100344516"/>
      <w:r>
        <w:t>Tréningový zápisník</w:t>
      </w:r>
      <w:r w:rsidR="0073307F">
        <w:t xml:space="preserve"> a plánovač</w:t>
      </w:r>
      <w:bookmarkEnd w:id="0"/>
    </w:p>
    <w:p w14:paraId="7E4EBCCD" w14:textId="77777777" w:rsidR="00273136" w:rsidRDefault="00273136" w:rsidP="00273136"/>
    <w:p w14:paraId="2DAE09C6" w14:textId="3B230D9D" w:rsidR="00273136" w:rsidRDefault="00273136" w:rsidP="00273136">
      <w:pPr>
        <w:tabs>
          <w:tab w:val="left" w:pos="5940"/>
          <w:tab w:val="left" w:pos="7740"/>
        </w:tabs>
        <w:spacing w:before="4920"/>
      </w:pPr>
      <w:r>
        <w:t xml:space="preserve">Ing. </w:t>
      </w:r>
      <w:r>
        <w:rPr>
          <w:b/>
          <w:bCs/>
        </w:rPr>
        <w:t xml:space="preserve">Patrik </w:t>
      </w:r>
      <w:proofErr w:type="spellStart"/>
      <w:r>
        <w:rPr>
          <w:b/>
          <w:bCs/>
        </w:rPr>
        <w:t>Hrkút</w:t>
      </w:r>
      <w:proofErr w:type="spellEnd"/>
      <w:r>
        <w:rPr>
          <w:b/>
          <w:bCs/>
        </w:rPr>
        <w:t xml:space="preserve">, </w:t>
      </w:r>
      <w:r>
        <w:t>PhD.</w:t>
      </w:r>
      <w:r>
        <w:br/>
        <w:t xml:space="preserve">Ing. </w:t>
      </w:r>
      <w:r w:rsidRPr="00273136">
        <w:rPr>
          <w:b/>
          <w:bCs/>
        </w:rPr>
        <w:t xml:space="preserve">Michal </w:t>
      </w:r>
      <w:proofErr w:type="spellStart"/>
      <w:r w:rsidRPr="00273136">
        <w:rPr>
          <w:b/>
          <w:bCs/>
        </w:rPr>
        <w:t>Ďuračík</w:t>
      </w:r>
      <w:proofErr w:type="spellEnd"/>
      <w:r>
        <w:t xml:space="preserve">, PhD. </w:t>
      </w:r>
      <w:r>
        <w:br/>
        <w:t>STREDA 12, 13</w:t>
      </w:r>
      <w:r>
        <w:tab/>
        <w:t>Maroš Gorný,</w:t>
      </w:r>
      <w:r>
        <w:tab/>
      </w:r>
      <w:bookmarkStart w:id="1" w:name="OLE_LINK1"/>
      <w:bookmarkStart w:id="2" w:name="OLE_LINK2"/>
      <w:bookmarkStart w:id="3" w:name="OLE_LINK3"/>
      <w:r>
        <w:t>5ZYI2</w:t>
      </w:r>
      <w:bookmarkEnd w:id="1"/>
      <w:bookmarkEnd w:id="2"/>
      <w:bookmarkEnd w:id="3"/>
      <w:r>
        <w:t>1</w:t>
      </w:r>
    </w:p>
    <w:p w14:paraId="08B9A9CE" w14:textId="77777777" w:rsidR="00273136" w:rsidRDefault="00273136" w:rsidP="00273136">
      <w:pPr>
        <w:tabs>
          <w:tab w:val="left" w:pos="1080"/>
          <w:tab w:val="left" w:pos="5940"/>
          <w:tab w:val="left" w:pos="6120"/>
          <w:tab w:val="left" w:pos="7740"/>
        </w:tabs>
      </w:pPr>
      <w:r>
        <w:t>2021/2022</w:t>
      </w:r>
    </w:p>
    <w:p w14:paraId="55B3F224" w14:textId="77777777" w:rsidR="00273136" w:rsidRDefault="00273136" w:rsidP="00273136">
      <w:pPr>
        <w:tabs>
          <w:tab w:val="left" w:pos="1080"/>
          <w:tab w:val="left" w:pos="5940"/>
          <w:tab w:val="left" w:pos="6120"/>
          <w:tab w:val="left" w:pos="7740"/>
        </w:tabs>
      </w:pPr>
    </w:p>
    <w:p w14:paraId="735D32A8" w14:textId="77777777" w:rsidR="00273136" w:rsidRDefault="00273136" w:rsidP="00273136">
      <w:pPr>
        <w:tabs>
          <w:tab w:val="left" w:pos="1080"/>
          <w:tab w:val="left" w:pos="5940"/>
          <w:tab w:val="left" w:pos="6120"/>
          <w:tab w:val="left" w:pos="7740"/>
        </w:tabs>
      </w:pPr>
    </w:p>
    <w:p w14:paraId="596D403B" w14:textId="77777777" w:rsidR="00273136" w:rsidRDefault="00273136" w:rsidP="00273136">
      <w:pPr>
        <w:tabs>
          <w:tab w:val="left" w:pos="1080"/>
          <w:tab w:val="left" w:pos="5940"/>
          <w:tab w:val="left" w:pos="6120"/>
          <w:tab w:val="left" w:pos="7740"/>
        </w:tabs>
      </w:pPr>
    </w:p>
    <w:p w14:paraId="4F45F22C" w14:textId="77777777" w:rsidR="00273136" w:rsidRDefault="00273136" w:rsidP="00273136">
      <w:pPr>
        <w:tabs>
          <w:tab w:val="left" w:pos="1080"/>
          <w:tab w:val="left" w:pos="5940"/>
          <w:tab w:val="left" w:pos="6120"/>
          <w:tab w:val="left" w:pos="7740"/>
        </w:tabs>
      </w:pPr>
    </w:p>
    <w:p w14:paraId="49685A8D" w14:textId="77777777" w:rsidR="00273136" w:rsidRDefault="00273136" w:rsidP="00273136">
      <w:pPr>
        <w:tabs>
          <w:tab w:val="left" w:pos="1080"/>
          <w:tab w:val="left" w:pos="5940"/>
          <w:tab w:val="left" w:pos="6120"/>
          <w:tab w:val="left" w:pos="7740"/>
        </w:tabs>
      </w:pPr>
    </w:p>
    <w:p w14:paraId="4366A186" w14:textId="77777777" w:rsidR="00273136" w:rsidRDefault="00273136" w:rsidP="00273136">
      <w:pPr>
        <w:tabs>
          <w:tab w:val="left" w:pos="1080"/>
          <w:tab w:val="left" w:pos="5940"/>
          <w:tab w:val="left" w:pos="6120"/>
          <w:tab w:val="left" w:pos="7740"/>
        </w:tabs>
      </w:pPr>
    </w:p>
    <w:sdt>
      <w:sdtPr>
        <w:rPr>
          <w:rFonts w:ascii="Times New Roman" w:eastAsia="Times New Roman" w:hAnsi="Times New Roman" w:cs="Times New Roman"/>
          <w:color w:val="auto"/>
          <w:sz w:val="24"/>
          <w:szCs w:val="24"/>
        </w:rPr>
        <w:id w:val="634371952"/>
        <w:docPartObj>
          <w:docPartGallery w:val="Table of Contents"/>
          <w:docPartUnique/>
        </w:docPartObj>
      </w:sdtPr>
      <w:sdtEndPr>
        <w:rPr>
          <w:rFonts w:ascii="Calibri" w:hAnsi="Calibri"/>
          <w:b/>
          <w:bCs/>
          <w:sz w:val="26"/>
        </w:rPr>
      </w:sdtEndPr>
      <w:sdtContent>
        <w:p w14:paraId="534F6466" w14:textId="77777777" w:rsidR="00273136" w:rsidRPr="001943BE" w:rsidRDefault="00273136" w:rsidP="00273136">
          <w:pPr>
            <w:pStyle w:val="TOCHeading"/>
            <w:jc w:val="center"/>
            <w:rPr>
              <w:rStyle w:val="Heading2Char"/>
            </w:rPr>
          </w:pPr>
          <w:r w:rsidRPr="001943BE">
            <w:rPr>
              <w:rStyle w:val="Heading2Char"/>
            </w:rPr>
            <w:t>Obsah</w:t>
          </w:r>
        </w:p>
        <w:p w14:paraId="7EF1B853" w14:textId="12BA1120" w:rsidR="001B0E3D" w:rsidRDefault="00273136">
          <w:pPr>
            <w:pStyle w:val="TOC1"/>
            <w:tabs>
              <w:tab w:val="right" w:leader="dot" w:pos="9062"/>
            </w:tabs>
            <w:rPr>
              <w:rFonts w:asciiTheme="minorHAnsi" w:eastAsiaTheme="minorEastAsia" w:hAnsiTheme="minorHAnsi" w:cstheme="minorBidi"/>
              <w:noProof/>
              <w:sz w:val="22"/>
              <w:szCs w:val="22"/>
              <w:lang w:val="en-GB" w:eastAsia="en-GB"/>
            </w:rPr>
          </w:pPr>
          <w:r w:rsidRPr="001943BE">
            <w:rPr>
              <w:sz w:val="22"/>
              <w:szCs w:val="22"/>
            </w:rPr>
            <w:fldChar w:fldCharType="begin"/>
          </w:r>
          <w:r w:rsidRPr="001943BE">
            <w:rPr>
              <w:sz w:val="22"/>
              <w:szCs w:val="22"/>
            </w:rPr>
            <w:instrText xml:space="preserve"> TOC \o "1-3" \h \z \u </w:instrText>
          </w:r>
          <w:r w:rsidRPr="001943BE">
            <w:rPr>
              <w:sz w:val="22"/>
              <w:szCs w:val="22"/>
            </w:rPr>
            <w:fldChar w:fldCharType="separate"/>
          </w:r>
          <w:hyperlink w:anchor="_Toc100344516" w:history="1">
            <w:r w:rsidR="001B0E3D" w:rsidRPr="00191CAC">
              <w:rPr>
                <w:rStyle w:val="Hyperlink"/>
                <w:noProof/>
              </w:rPr>
              <w:t>Tréningový zápisník a plánovač</w:t>
            </w:r>
            <w:r w:rsidR="001B0E3D">
              <w:rPr>
                <w:noProof/>
                <w:webHidden/>
              </w:rPr>
              <w:tab/>
            </w:r>
            <w:r w:rsidR="001B0E3D">
              <w:rPr>
                <w:noProof/>
                <w:webHidden/>
              </w:rPr>
              <w:fldChar w:fldCharType="begin"/>
            </w:r>
            <w:r w:rsidR="001B0E3D">
              <w:rPr>
                <w:noProof/>
                <w:webHidden/>
              </w:rPr>
              <w:instrText xml:space="preserve"> PAGEREF _Toc100344516 \h </w:instrText>
            </w:r>
            <w:r w:rsidR="001B0E3D">
              <w:rPr>
                <w:noProof/>
                <w:webHidden/>
              </w:rPr>
            </w:r>
            <w:r w:rsidR="001B0E3D">
              <w:rPr>
                <w:noProof/>
                <w:webHidden/>
              </w:rPr>
              <w:fldChar w:fldCharType="separate"/>
            </w:r>
            <w:r w:rsidR="00B60FF5">
              <w:rPr>
                <w:noProof/>
                <w:webHidden/>
              </w:rPr>
              <w:t>1</w:t>
            </w:r>
            <w:r w:rsidR="001B0E3D">
              <w:rPr>
                <w:noProof/>
                <w:webHidden/>
              </w:rPr>
              <w:fldChar w:fldCharType="end"/>
            </w:r>
          </w:hyperlink>
        </w:p>
        <w:p w14:paraId="1A394EE0" w14:textId="402A9595" w:rsidR="001B0E3D" w:rsidRDefault="001B0E3D">
          <w:pPr>
            <w:pStyle w:val="TOC2"/>
            <w:tabs>
              <w:tab w:val="right" w:leader="dot" w:pos="9062"/>
            </w:tabs>
            <w:rPr>
              <w:rFonts w:asciiTheme="minorHAnsi" w:eastAsiaTheme="minorEastAsia" w:hAnsiTheme="minorHAnsi" w:cstheme="minorBidi"/>
              <w:noProof/>
              <w:sz w:val="22"/>
              <w:szCs w:val="22"/>
              <w:lang w:val="en-GB" w:eastAsia="en-GB"/>
            </w:rPr>
          </w:pPr>
          <w:hyperlink w:anchor="_Toc100344517" w:history="1">
            <w:r w:rsidRPr="00191CAC">
              <w:rPr>
                <w:rStyle w:val="Hyperlink"/>
                <w:noProof/>
              </w:rPr>
              <w:t>Úvod</w:t>
            </w:r>
            <w:r>
              <w:rPr>
                <w:noProof/>
                <w:webHidden/>
              </w:rPr>
              <w:tab/>
            </w:r>
            <w:r>
              <w:rPr>
                <w:noProof/>
                <w:webHidden/>
              </w:rPr>
              <w:fldChar w:fldCharType="begin"/>
            </w:r>
            <w:r>
              <w:rPr>
                <w:noProof/>
                <w:webHidden/>
              </w:rPr>
              <w:instrText xml:space="preserve"> PAGEREF _Toc100344517 \h </w:instrText>
            </w:r>
            <w:r>
              <w:rPr>
                <w:noProof/>
                <w:webHidden/>
              </w:rPr>
            </w:r>
            <w:r>
              <w:rPr>
                <w:noProof/>
                <w:webHidden/>
              </w:rPr>
              <w:fldChar w:fldCharType="separate"/>
            </w:r>
            <w:r w:rsidR="00B60FF5">
              <w:rPr>
                <w:noProof/>
                <w:webHidden/>
              </w:rPr>
              <w:t>3</w:t>
            </w:r>
            <w:r>
              <w:rPr>
                <w:noProof/>
                <w:webHidden/>
              </w:rPr>
              <w:fldChar w:fldCharType="end"/>
            </w:r>
          </w:hyperlink>
        </w:p>
        <w:p w14:paraId="2393B1A2" w14:textId="2CA439D1"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18" w:history="1">
            <w:r w:rsidRPr="00191CAC">
              <w:rPr>
                <w:rStyle w:val="Hyperlink"/>
                <w:noProof/>
              </w:rPr>
              <w:t>Výber aplikácie</w:t>
            </w:r>
            <w:r>
              <w:rPr>
                <w:noProof/>
                <w:webHidden/>
              </w:rPr>
              <w:tab/>
            </w:r>
            <w:r>
              <w:rPr>
                <w:noProof/>
                <w:webHidden/>
              </w:rPr>
              <w:fldChar w:fldCharType="begin"/>
            </w:r>
            <w:r>
              <w:rPr>
                <w:noProof/>
                <w:webHidden/>
              </w:rPr>
              <w:instrText xml:space="preserve"> PAGEREF _Toc100344518 \h </w:instrText>
            </w:r>
            <w:r>
              <w:rPr>
                <w:noProof/>
                <w:webHidden/>
              </w:rPr>
            </w:r>
            <w:r>
              <w:rPr>
                <w:noProof/>
                <w:webHidden/>
              </w:rPr>
              <w:fldChar w:fldCharType="separate"/>
            </w:r>
            <w:r w:rsidR="00B60FF5">
              <w:rPr>
                <w:noProof/>
                <w:webHidden/>
              </w:rPr>
              <w:t>3</w:t>
            </w:r>
            <w:r>
              <w:rPr>
                <w:noProof/>
                <w:webHidden/>
              </w:rPr>
              <w:fldChar w:fldCharType="end"/>
            </w:r>
          </w:hyperlink>
        </w:p>
        <w:p w14:paraId="7412478D" w14:textId="58504B63" w:rsidR="001B0E3D" w:rsidRDefault="001B0E3D">
          <w:pPr>
            <w:pStyle w:val="TOC2"/>
            <w:tabs>
              <w:tab w:val="right" w:leader="dot" w:pos="9062"/>
            </w:tabs>
            <w:rPr>
              <w:rFonts w:asciiTheme="minorHAnsi" w:eastAsiaTheme="minorEastAsia" w:hAnsiTheme="minorHAnsi" w:cstheme="minorBidi"/>
              <w:noProof/>
              <w:sz w:val="22"/>
              <w:szCs w:val="22"/>
              <w:lang w:val="en-GB" w:eastAsia="en-GB"/>
            </w:rPr>
          </w:pPr>
          <w:hyperlink w:anchor="_Toc100344519" w:history="1">
            <w:r w:rsidRPr="00191CAC">
              <w:rPr>
                <w:rStyle w:val="Hyperlink"/>
                <w:noProof/>
              </w:rPr>
              <w:t>Spracovanie prehľadu dostupných aplikácií podobného zamerania</w:t>
            </w:r>
            <w:r>
              <w:rPr>
                <w:noProof/>
                <w:webHidden/>
              </w:rPr>
              <w:tab/>
            </w:r>
            <w:r>
              <w:rPr>
                <w:noProof/>
                <w:webHidden/>
              </w:rPr>
              <w:fldChar w:fldCharType="begin"/>
            </w:r>
            <w:r>
              <w:rPr>
                <w:noProof/>
                <w:webHidden/>
              </w:rPr>
              <w:instrText xml:space="preserve"> PAGEREF _Toc100344519 \h </w:instrText>
            </w:r>
            <w:r>
              <w:rPr>
                <w:noProof/>
                <w:webHidden/>
              </w:rPr>
            </w:r>
            <w:r>
              <w:rPr>
                <w:noProof/>
                <w:webHidden/>
              </w:rPr>
              <w:fldChar w:fldCharType="separate"/>
            </w:r>
            <w:r w:rsidR="00B60FF5">
              <w:rPr>
                <w:noProof/>
                <w:webHidden/>
              </w:rPr>
              <w:t>3</w:t>
            </w:r>
            <w:r>
              <w:rPr>
                <w:noProof/>
                <w:webHidden/>
              </w:rPr>
              <w:fldChar w:fldCharType="end"/>
            </w:r>
          </w:hyperlink>
        </w:p>
        <w:p w14:paraId="7C4FD2CC" w14:textId="23AC85DD"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20" w:history="1">
            <w:r w:rsidRPr="00191CAC">
              <w:rPr>
                <w:rStyle w:val="Hyperlink"/>
                <w:noProof/>
              </w:rPr>
              <w:t>STRAVA</w:t>
            </w:r>
            <w:r>
              <w:rPr>
                <w:noProof/>
                <w:webHidden/>
              </w:rPr>
              <w:tab/>
            </w:r>
            <w:r>
              <w:rPr>
                <w:noProof/>
                <w:webHidden/>
              </w:rPr>
              <w:fldChar w:fldCharType="begin"/>
            </w:r>
            <w:r>
              <w:rPr>
                <w:noProof/>
                <w:webHidden/>
              </w:rPr>
              <w:instrText xml:space="preserve"> PAGEREF _Toc100344520 \h </w:instrText>
            </w:r>
            <w:r>
              <w:rPr>
                <w:noProof/>
                <w:webHidden/>
              </w:rPr>
            </w:r>
            <w:r>
              <w:rPr>
                <w:noProof/>
                <w:webHidden/>
              </w:rPr>
              <w:fldChar w:fldCharType="separate"/>
            </w:r>
            <w:r w:rsidR="00B60FF5">
              <w:rPr>
                <w:noProof/>
                <w:webHidden/>
              </w:rPr>
              <w:t>3</w:t>
            </w:r>
            <w:r>
              <w:rPr>
                <w:noProof/>
                <w:webHidden/>
              </w:rPr>
              <w:fldChar w:fldCharType="end"/>
            </w:r>
          </w:hyperlink>
        </w:p>
        <w:p w14:paraId="1D56CF94" w14:textId="661266A3"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21" w:history="1">
            <w:r w:rsidRPr="00191CAC">
              <w:rPr>
                <w:rStyle w:val="Hyperlink"/>
                <w:noProof/>
              </w:rPr>
              <w:t>Map My Run by Under Armour</w:t>
            </w:r>
            <w:r>
              <w:rPr>
                <w:noProof/>
                <w:webHidden/>
              </w:rPr>
              <w:tab/>
            </w:r>
            <w:r>
              <w:rPr>
                <w:noProof/>
                <w:webHidden/>
              </w:rPr>
              <w:fldChar w:fldCharType="begin"/>
            </w:r>
            <w:r>
              <w:rPr>
                <w:noProof/>
                <w:webHidden/>
              </w:rPr>
              <w:instrText xml:space="preserve"> PAGEREF _Toc100344521 \h </w:instrText>
            </w:r>
            <w:r>
              <w:rPr>
                <w:noProof/>
                <w:webHidden/>
              </w:rPr>
            </w:r>
            <w:r>
              <w:rPr>
                <w:noProof/>
                <w:webHidden/>
              </w:rPr>
              <w:fldChar w:fldCharType="separate"/>
            </w:r>
            <w:r w:rsidR="00B60FF5">
              <w:rPr>
                <w:noProof/>
                <w:webHidden/>
              </w:rPr>
              <w:t>4</w:t>
            </w:r>
            <w:r>
              <w:rPr>
                <w:noProof/>
                <w:webHidden/>
              </w:rPr>
              <w:fldChar w:fldCharType="end"/>
            </w:r>
          </w:hyperlink>
        </w:p>
        <w:p w14:paraId="266610CC" w14:textId="54E3A03F" w:rsidR="001B0E3D" w:rsidRDefault="001B0E3D">
          <w:pPr>
            <w:pStyle w:val="TOC2"/>
            <w:tabs>
              <w:tab w:val="right" w:leader="dot" w:pos="9062"/>
            </w:tabs>
            <w:rPr>
              <w:rFonts w:asciiTheme="minorHAnsi" w:eastAsiaTheme="minorEastAsia" w:hAnsiTheme="minorHAnsi" w:cstheme="minorBidi"/>
              <w:noProof/>
              <w:sz w:val="22"/>
              <w:szCs w:val="22"/>
              <w:lang w:val="en-GB" w:eastAsia="en-GB"/>
            </w:rPr>
          </w:pPr>
          <w:hyperlink w:anchor="_Toc100344522" w:history="1">
            <w:r w:rsidRPr="00191CAC">
              <w:rPr>
                <w:rStyle w:val="Hyperlink"/>
                <w:noProof/>
              </w:rPr>
              <w:t>Analýza navrhovanej aplikácie</w:t>
            </w:r>
            <w:r>
              <w:rPr>
                <w:noProof/>
                <w:webHidden/>
              </w:rPr>
              <w:tab/>
            </w:r>
            <w:r>
              <w:rPr>
                <w:noProof/>
                <w:webHidden/>
              </w:rPr>
              <w:fldChar w:fldCharType="begin"/>
            </w:r>
            <w:r>
              <w:rPr>
                <w:noProof/>
                <w:webHidden/>
              </w:rPr>
              <w:instrText xml:space="preserve"> PAGEREF _Toc100344522 \h </w:instrText>
            </w:r>
            <w:r>
              <w:rPr>
                <w:noProof/>
                <w:webHidden/>
              </w:rPr>
            </w:r>
            <w:r>
              <w:rPr>
                <w:noProof/>
                <w:webHidden/>
              </w:rPr>
              <w:fldChar w:fldCharType="separate"/>
            </w:r>
            <w:r w:rsidR="00B60FF5">
              <w:rPr>
                <w:noProof/>
                <w:webHidden/>
              </w:rPr>
              <w:t>5</w:t>
            </w:r>
            <w:r>
              <w:rPr>
                <w:noProof/>
                <w:webHidden/>
              </w:rPr>
              <w:fldChar w:fldCharType="end"/>
            </w:r>
          </w:hyperlink>
        </w:p>
        <w:p w14:paraId="349F2625" w14:textId="578E96CA"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23" w:history="1">
            <w:r w:rsidRPr="00191CAC">
              <w:rPr>
                <w:rStyle w:val="Hyperlink"/>
                <w:noProof/>
              </w:rPr>
              <w:t>Zoznam dostupných aktivít</w:t>
            </w:r>
            <w:r>
              <w:rPr>
                <w:noProof/>
                <w:webHidden/>
              </w:rPr>
              <w:tab/>
            </w:r>
            <w:r>
              <w:rPr>
                <w:noProof/>
                <w:webHidden/>
              </w:rPr>
              <w:fldChar w:fldCharType="begin"/>
            </w:r>
            <w:r>
              <w:rPr>
                <w:noProof/>
                <w:webHidden/>
              </w:rPr>
              <w:instrText xml:space="preserve"> PAGEREF _Toc100344523 \h </w:instrText>
            </w:r>
            <w:r>
              <w:rPr>
                <w:noProof/>
                <w:webHidden/>
              </w:rPr>
            </w:r>
            <w:r>
              <w:rPr>
                <w:noProof/>
                <w:webHidden/>
              </w:rPr>
              <w:fldChar w:fldCharType="separate"/>
            </w:r>
            <w:r w:rsidR="00B60FF5">
              <w:rPr>
                <w:noProof/>
                <w:webHidden/>
              </w:rPr>
              <w:t>5</w:t>
            </w:r>
            <w:r>
              <w:rPr>
                <w:noProof/>
                <w:webHidden/>
              </w:rPr>
              <w:fldChar w:fldCharType="end"/>
            </w:r>
          </w:hyperlink>
        </w:p>
        <w:p w14:paraId="58873095" w14:textId="50168DD7"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24" w:history="1">
            <w:r w:rsidRPr="00191CAC">
              <w:rPr>
                <w:rStyle w:val="Hyperlink"/>
                <w:noProof/>
              </w:rPr>
              <w:t>Plánovanie aktivít</w:t>
            </w:r>
            <w:r>
              <w:rPr>
                <w:noProof/>
                <w:webHidden/>
              </w:rPr>
              <w:tab/>
            </w:r>
            <w:r>
              <w:rPr>
                <w:noProof/>
                <w:webHidden/>
              </w:rPr>
              <w:fldChar w:fldCharType="begin"/>
            </w:r>
            <w:r>
              <w:rPr>
                <w:noProof/>
                <w:webHidden/>
              </w:rPr>
              <w:instrText xml:space="preserve"> PAGEREF _Toc100344524 \h </w:instrText>
            </w:r>
            <w:r>
              <w:rPr>
                <w:noProof/>
                <w:webHidden/>
              </w:rPr>
            </w:r>
            <w:r>
              <w:rPr>
                <w:noProof/>
                <w:webHidden/>
              </w:rPr>
              <w:fldChar w:fldCharType="separate"/>
            </w:r>
            <w:r w:rsidR="00B60FF5">
              <w:rPr>
                <w:noProof/>
                <w:webHidden/>
              </w:rPr>
              <w:t>5</w:t>
            </w:r>
            <w:r>
              <w:rPr>
                <w:noProof/>
                <w:webHidden/>
              </w:rPr>
              <w:fldChar w:fldCharType="end"/>
            </w:r>
          </w:hyperlink>
        </w:p>
        <w:p w14:paraId="555FA77C" w14:textId="6867DA9D"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25" w:history="1">
            <w:r w:rsidRPr="00191CAC">
              <w:rPr>
                <w:rStyle w:val="Hyperlink"/>
                <w:noProof/>
              </w:rPr>
              <w:t>História aktivít</w:t>
            </w:r>
            <w:r>
              <w:rPr>
                <w:noProof/>
                <w:webHidden/>
              </w:rPr>
              <w:tab/>
            </w:r>
            <w:r>
              <w:rPr>
                <w:noProof/>
                <w:webHidden/>
              </w:rPr>
              <w:fldChar w:fldCharType="begin"/>
            </w:r>
            <w:r>
              <w:rPr>
                <w:noProof/>
                <w:webHidden/>
              </w:rPr>
              <w:instrText xml:space="preserve"> PAGEREF _Toc100344525 \h </w:instrText>
            </w:r>
            <w:r>
              <w:rPr>
                <w:noProof/>
                <w:webHidden/>
              </w:rPr>
            </w:r>
            <w:r>
              <w:rPr>
                <w:noProof/>
                <w:webHidden/>
              </w:rPr>
              <w:fldChar w:fldCharType="separate"/>
            </w:r>
            <w:r w:rsidR="00B60FF5">
              <w:rPr>
                <w:noProof/>
                <w:webHidden/>
              </w:rPr>
              <w:t>6</w:t>
            </w:r>
            <w:r>
              <w:rPr>
                <w:noProof/>
                <w:webHidden/>
              </w:rPr>
              <w:fldChar w:fldCharType="end"/>
            </w:r>
          </w:hyperlink>
        </w:p>
        <w:p w14:paraId="51A91457" w14:textId="2E73EFBF"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26" w:history="1">
            <w:r w:rsidRPr="00191CAC">
              <w:rPr>
                <w:rStyle w:val="Hyperlink"/>
                <w:noProof/>
              </w:rPr>
              <w:t>Úspechy</w:t>
            </w:r>
            <w:r>
              <w:rPr>
                <w:noProof/>
                <w:webHidden/>
              </w:rPr>
              <w:tab/>
            </w:r>
            <w:r>
              <w:rPr>
                <w:noProof/>
                <w:webHidden/>
              </w:rPr>
              <w:fldChar w:fldCharType="begin"/>
            </w:r>
            <w:r>
              <w:rPr>
                <w:noProof/>
                <w:webHidden/>
              </w:rPr>
              <w:instrText xml:space="preserve"> PAGEREF _Toc100344526 \h </w:instrText>
            </w:r>
            <w:r>
              <w:rPr>
                <w:noProof/>
                <w:webHidden/>
              </w:rPr>
            </w:r>
            <w:r>
              <w:rPr>
                <w:noProof/>
                <w:webHidden/>
              </w:rPr>
              <w:fldChar w:fldCharType="separate"/>
            </w:r>
            <w:r w:rsidR="00B60FF5">
              <w:rPr>
                <w:noProof/>
                <w:webHidden/>
              </w:rPr>
              <w:t>6</w:t>
            </w:r>
            <w:r>
              <w:rPr>
                <w:noProof/>
                <w:webHidden/>
              </w:rPr>
              <w:fldChar w:fldCharType="end"/>
            </w:r>
          </w:hyperlink>
        </w:p>
        <w:p w14:paraId="5E7E34B5" w14:textId="02FD9A17" w:rsidR="001B0E3D" w:rsidRDefault="001B0E3D">
          <w:pPr>
            <w:pStyle w:val="TOC2"/>
            <w:tabs>
              <w:tab w:val="right" w:leader="dot" w:pos="9062"/>
            </w:tabs>
            <w:rPr>
              <w:rFonts w:asciiTheme="minorHAnsi" w:eastAsiaTheme="minorEastAsia" w:hAnsiTheme="minorHAnsi" w:cstheme="minorBidi"/>
              <w:noProof/>
              <w:sz w:val="22"/>
              <w:szCs w:val="22"/>
              <w:lang w:val="en-GB" w:eastAsia="en-GB"/>
            </w:rPr>
          </w:pPr>
          <w:hyperlink w:anchor="_Toc100344527" w:history="1">
            <w:r w:rsidRPr="00191CAC">
              <w:rPr>
                <w:rStyle w:val="Hyperlink"/>
                <w:noProof/>
              </w:rPr>
              <w:t>Návrh architektúry aplikácia</w:t>
            </w:r>
            <w:r>
              <w:rPr>
                <w:noProof/>
                <w:webHidden/>
              </w:rPr>
              <w:tab/>
            </w:r>
            <w:r>
              <w:rPr>
                <w:noProof/>
                <w:webHidden/>
              </w:rPr>
              <w:fldChar w:fldCharType="begin"/>
            </w:r>
            <w:r>
              <w:rPr>
                <w:noProof/>
                <w:webHidden/>
              </w:rPr>
              <w:instrText xml:space="preserve"> PAGEREF _Toc100344527 \h </w:instrText>
            </w:r>
            <w:r>
              <w:rPr>
                <w:noProof/>
                <w:webHidden/>
              </w:rPr>
            </w:r>
            <w:r>
              <w:rPr>
                <w:noProof/>
                <w:webHidden/>
              </w:rPr>
              <w:fldChar w:fldCharType="separate"/>
            </w:r>
            <w:r w:rsidR="00B60FF5">
              <w:rPr>
                <w:noProof/>
                <w:webHidden/>
              </w:rPr>
              <w:t>8</w:t>
            </w:r>
            <w:r>
              <w:rPr>
                <w:noProof/>
                <w:webHidden/>
              </w:rPr>
              <w:fldChar w:fldCharType="end"/>
            </w:r>
          </w:hyperlink>
        </w:p>
        <w:p w14:paraId="2AB8DB32" w14:textId="500A5009"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28" w:history="1">
            <w:r w:rsidRPr="00191CAC">
              <w:rPr>
                <w:rStyle w:val="Hyperlink"/>
                <w:noProof/>
              </w:rPr>
              <w:t>User interface layer</w:t>
            </w:r>
            <w:r>
              <w:rPr>
                <w:noProof/>
                <w:webHidden/>
              </w:rPr>
              <w:tab/>
            </w:r>
            <w:r>
              <w:rPr>
                <w:noProof/>
                <w:webHidden/>
              </w:rPr>
              <w:fldChar w:fldCharType="begin"/>
            </w:r>
            <w:r>
              <w:rPr>
                <w:noProof/>
                <w:webHidden/>
              </w:rPr>
              <w:instrText xml:space="preserve"> PAGEREF _Toc100344528 \h </w:instrText>
            </w:r>
            <w:r>
              <w:rPr>
                <w:noProof/>
                <w:webHidden/>
              </w:rPr>
            </w:r>
            <w:r>
              <w:rPr>
                <w:noProof/>
                <w:webHidden/>
              </w:rPr>
              <w:fldChar w:fldCharType="separate"/>
            </w:r>
            <w:r w:rsidR="00B60FF5">
              <w:rPr>
                <w:noProof/>
                <w:webHidden/>
              </w:rPr>
              <w:t>8</w:t>
            </w:r>
            <w:r>
              <w:rPr>
                <w:noProof/>
                <w:webHidden/>
              </w:rPr>
              <w:fldChar w:fldCharType="end"/>
            </w:r>
          </w:hyperlink>
        </w:p>
        <w:p w14:paraId="10BDE608" w14:textId="2F89FFA1"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29" w:history="1">
            <w:r w:rsidRPr="00191CAC">
              <w:rPr>
                <w:rStyle w:val="Hyperlink"/>
                <w:noProof/>
              </w:rPr>
              <w:t>Data layer</w:t>
            </w:r>
            <w:r>
              <w:rPr>
                <w:noProof/>
                <w:webHidden/>
              </w:rPr>
              <w:tab/>
            </w:r>
            <w:r>
              <w:rPr>
                <w:noProof/>
                <w:webHidden/>
              </w:rPr>
              <w:fldChar w:fldCharType="begin"/>
            </w:r>
            <w:r>
              <w:rPr>
                <w:noProof/>
                <w:webHidden/>
              </w:rPr>
              <w:instrText xml:space="preserve"> PAGEREF _Toc100344529 \h </w:instrText>
            </w:r>
            <w:r>
              <w:rPr>
                <w:noProof/>
                <w:webHidden/>
              </w:rPr>
            </w:r>
            <w:r>
              <w:rPr>
                <w:noProof/>
                <w:webHidden/>
              </w:rPr>
              <w:fldChar w:fldCharType="separate"/>
            </w:r>
            <w:r w:rsidR="00B60FF5">
              <w:rPr>
                <w:noProof/>
                <w:webHidden/>
              </w:rPr>
              <w:t>8</w:t>
            </w:r>
            <w:r>
              <w:rPr>
                <w:noProof/>
                <w:webHidden/>
              </w:rPr>
              <w:fldChar w:fldCharType="end"/>
            </w:r>
          </w:hyperlink>
        </w:p>
        <w:p w14:paraId="602E84B7" w14:textId="6A09D3A4"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0" w:history="1">
            <w:r w:rsidRPr="00191CAC">
              <w:rPr>
                <w:rStyle w:val="Hyperlink"/>
                <w:noProof/>
              </w:rPr>
              <w:t>Widget</w:t>
            </w:r>
            <w:r>
              <w:rPr>
                <w:noProof/>
                <w:webHidden/>
              </w:rPr>
              <w:tab/>
            </w:r>
            <w:r>
              <w:rPr>
                <w:noProof/>
                <w:webHidden/>
              </w:rPr>
              <w:fldChar w:fldCharType="begin"/>
            </w:r>
            <w:r>
              <w:rPr>
                <w:noProof/>
                <w:webHidden/>
              </w:rPr>
              <w:instrText xml:space="preserve"> PAGEREF _Toc100344530 \h </w:instrText>
            </w:r>
            <w:r>
              <w:rPr>
                <w:noProof/>
                <w:webHidden/>
              </w:rPr>
            </w:r>
            <w:r>
              <w:rPr>
                <w:noProof/>
                <w:webHidden/>
              </w:rPr>
              <w:fldChar w:fldCharType="separate"/>
            </w:r>
            <w:r w:rsidR="00B60FF5">
              <w:rPr>
                <w:noProof/>
                <w:webHidden/>
              </w:rPr>
              <w:t>8</w:t>
            </w:r>
            <w:r>
              <w:rPr>
                <w:noProof/>
                <w:webHidden/>
              </w:rPr>
              <w:fldChar w:fldCharType="end"/>
            </w:r>
          </w:hyperlink>
        </w:p>
        <w:p w14:paraId="73A64914" w14:textId="7B4BFA63"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1" w:history="1">
            <w:r w:rsidRPr="00191CAC">
              <w:rPr>
                <w:rStyle w:val="Hyperlink"/>
                <w:noProof/>
              </w:rPr>
              <w:t>Sensor</w:t>
            </w:r>
            <w:r>
              <w:rPr>
                <w:noProof/>
                <w:webHidden/>
              </w:rPr>
              <w:tab/>
            </w:r>
            <w:r>
              <w:rPr>
                <w:noProof/>
                <w:webHidden/>
              </w:rPr>
              <w:fldChar w:fldCharType="begin"/>
            </w:r>
            <w:r>
              <w:rPr>
                <w:noProof/>
                <w:webHidden/>
              </w:rPr>
              <w:instrText xml:space="preserve"> PAGEREF _Toc100344531 \h </w:instrText>
            </w:r>
            <w:r>
              <w:rPr>
                <w:noProof/>
                <w:webHidden/>
              </w:rPr>
            </w:r>
            <w:r>
              <w:rPr>
                <w:noProof/>
                <w:webHidden/>
              </w:rPr>
              <w:fldChar w:fldCharType="separate"/>
            </w:r>
            <w:r w:rsidR="00B60FF5">
              <w:rPr>
                <w:noProof/>
                <w:webHidden/>
              </w:rPr>
              <w:t>8</w:t>
            </w:r>
            <w:r>
              <w:rPr>
                <w:noProof/>
                <w:webHidden/>
              </w:rPr>
              <w:fldChar w:fldCharType="end"/>
            </w:r>
          </w:hyperlink>
        </w:p>
        <w:p w14:paraId="4D4E73FC" w14:textId="7E98548B"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2" w:history="1">
            <w:r w:rsidRPr="00191CAC">
              <w:rPr>
                <w:rStyle w:val="Hyperlink"/>
                <w:noProof/>
              </w:rPr>
              <w:t>Notification</w:t>
            </w:r>
            <w:r>
              <w:rPr>
                <w:noProof/>
                <w:webHidden/>
              </w:rPr>
              <w:tab/>
            </w:r>
            <w:r>
              <w:rPr>
                <w:noProof/>
                <w:webHidden/>
              </w:rPr>
              <w:fldChar w:fldCharType="begin"/>
            </w:r>
            <w:r>
              <w:rPr>
                <w:noProof/>
                <w:webHidden/>
              </w:rPr>
              <w:instrText xml:space="preserve"> PAGEREF _Toc100344532 \h </w:instrText>
            </w:r>
            <w:r>
              <w:rPr>
                <w:noProof/>
                <w:webHidden/>
              </w:rPr>
            </w:r>
            <w:r>
              <w:rPr>
                <w:noProof/>
                <w:webHidden/>
              </w:rPr>
              <w:fldChar w:fldCharType="separate"/>
            </w:r>
            <w:r w:rsidR="00B60FF5">
              <w:rPr>
                <w:noProof/>
                <w:webHidden/>
              </w:rPr>
              <w:t>8</w:t>
            </w:r>
            <w:r>
              <w:rPr>
                <w:noProof/>
                <w:webHidden/>
              </w:rPr>
              <w:fldChar w:fldCharType="end"/>
            </w:r>
          </w:hyperlink>
        </w:p>
        <w:p w14:paraId="55C45DCB" w14:textId="05002BE9"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3" w:history="1">
            <w:r w:rsidRPr="00191CAC">
              <w:rPr>
                <w:rStyle w:val="Hyperlink"/>
                <w:noProof/>
              </w:rPr>
              <w:t>Database</w:t>
            </w:r>
            <w:r>
              <w:rPr>
                <w:noProof/>
                <w:webHidden/>
              </w:rPr>
              <w:tab/>
            </w:r>
            <w:r>
              <w:rPr>
                <w:noProof/>
                <w:webHidden/>
              </w:rPr>
              <w:fldChar w:fldCharType="begin"/>
            </w:r>
            <w:r>
              <w:rPr>
                <w:noProof/>
                <w:webHidden/>
              </w:rPr>
              <w:instrText xml:space="preserve"> PAGEREF _Toc100344533 \h </w:instrText>
            </w:r>
            <w:r>
              <w:rPr>
                <w:noProof/>
                <w:webHidden/>
              </w:rPr>
            </w:r>
            <w:r>
              <w:rPr>
                <w:noProof/>
                <w:webHidden/>
              </w:rPr>
              <w:fldChar w:fldCharType="separate"/>
            </w:r>
            <w:r w:rsidR="00B60FF5">
              <w:rPr>
                <w:noProof/>
                <w:webHidden/>
              </w:rPr>
              <w:t>8</w:t>
            </w:r>
            <w:r>
              <w:rPr>
                <w:noProof/>
                <w:webHidden/>
              </w:rPr>
              <w:fldChar w:fldCharType="end"/>
            </w:r>
          </w:hyperlink>
        </w:p>
        <w:p w14:paraId="694F0704" w14:textId="304DAD71"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4" w:history="1">
            <w:r w:rsidRPr="00191CAC">
              <w:rPr>
                <w:rStyle w:val="Hyperlink"/>
                <w:noProof/>
              </w:rPr>
              <w:t>API</w:t>
            </w:r>
            <w:r>
              <w:rPr>
                <w:noProof/>
                <w:webHidden/>
              </w:rPr>
              <w:tab/>
            </w:r>
            <w:r>
              <w:rPr>
                <w:noProof/>
                <w:webHidden/>
              </w:rPr>
              <w:fldChar w:fldCharType="begin"/>
            </w:r>
            <w:r>
              <w:rPr>
                <w:noProof/>
                <w:webHidden/>
              </w:rPr>
              <w:instrText xml:space="preserve"> PAGEREF _Toc100344534 \h </w:instrText>
            </w:r>
            <w:r>
              <w:rPr>
                <w:noProof/>
                <w:webHidden/>
              </w:rPr>
            </w:r>
            <w:r>
              <w:rPr>
                <w:noProof/>
                <w:webHidden/>
              </w:rPr>
              <w:fldChar w:fldCharType="separate"/>
            </w:r>
            <w:r w:rsidR="00B60FF5">
              <w:rPr>
                <w:noProof/>
                <w:webHidden/>
              </w:rPr>
              <w:t>8</w:t>
            </w:r>
            <w:r>
              <w:rPr>
                <w:noProof/>
                <w:webHidden/>
              </w:rPr>
              <w:fldChar w:fldCharType="end"/>
            </w:r>
          </w:hyperlink>
        </w:p>
        <w:p w14:paraId="17CD0F3B" w14:textId="37445213" w:rsidR="001B0E3D" w:rsidRDefault="001B0E3D">
          <w:pPr>
            <w:pStyle w:val="TOC2"/>
            <w:tabs>
              <w:tab w:val="right" w:leader="dot" w:pos="9062"/>
            </w:tabs>
            <w:rPr>
              <w:rFonts w:asciiTheme="minorHAnsi" w:eastAsiaTheme="minorEastAsia" w:hAnsiTheme="minorHAnsi" w:cstheme="minorBidi"/>
              <w:noProof/>
              <w:sz w:val="22"/>
              <w:szCs w:val="22"/>
              <w:lang w:val="en-GB" w:eastAsia="en-GB"/>
            </w:rPr>
          </w:pPr>
          <w:hyperlink w:anchor="_Toc100344535" w:history="1">
            <w:r w:rsidRPr="00191CAC">
              <w:rPr>
                <w:rStyle w:val="Hyperlink"/>
                <w:noProof/>
              </w:rPr>
              <w:t>Ukážka návrhu obrazoviek aplikácie</w:t>
            </w:r>
            <w:r>
              <w:rPr>
                <w:noProof/>
                <w:webHidden/>
              </w:rPr>
              <w:tab/>
            </w:r>
            <w:r>
              <w:rPr>
                <w:noProof/>
                <w:webHidden/>
              </w:rPr>
              <w:fldChar w:fldCharType="begin"/>
            </w:r>
            <w:r>
              <w:rPr>
                <w:noProof/>
                <w:webHidden/>
              </w:rPr>
              <w:instrText xml:space="preserve"> PAGEREF _Toc100344535 \h </w:instrText>
            </w:r>
            <w:r>
              <w:rPr>
                <w:noProof/>
                <w:webHidden/>
              </w:rPr>
            </w:r>
            <w:r>
              <w:rPr>
                <w:noProof/>
                <w:webHidden/>
              </w:rPr>
              <w:fldChar w:fldCharType="separate"/>
            </w:r>
            <w:r w:rsidR="00B60FF5">
              <w:rPr>
                <w:noProof/>
                <w:webHidden/>
              </w:rPr>
              <w:t>10</w:t>
            </w:r>
            <w:r>
              <w:rPr>
                <w:noProof/>
                <w:webHidden/>
              </w:rPr>
              <w:fldChar w:fldCharType="end"/>
            </w:r>
          </w:hyperlink>
        </w:p>
        <w:p w14:paraId="30CDF7B1" w14:textId="4401FE87"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6" w:history="1">
            <w:r w:rsidRPr="00191CAC">
              <w:rPr>
                <w:rStyle w:val="Hyperlink"/>
                <w:noProof/>
              </w:rPr>
              <w:t>Úvodná obrazovka - Tréningy</w:t>
            </w:r>
            <w:r>
              <w:rPr>
                <w:noProof/>
                <w:webHidden/>
              </w:rPr>
              <w:tab/>
            </w:r>
            <w:r>
              <w:rPr>
                <w:noProof/>
                <w:webHidden/>
              </w:rPr>
              <w:fldChar w:fldCharType="begin"/>
            </w:r>
            <w:r>
              <w:rPr>
                <w:noProof/>
                <w:webHidden/>
              </w:rPr>
              <w:instrText xml:space="preserve"> PAGEREF _Toc100344536 \h </w:instrText>
            </w:r>
            <w:r>
              <w:rPr>
                <w:noProof/>
                <w:webHidden/>
              </w:rPr>
            </w:r>
            <w:r>
              <w:rPr>
                <w:noProof/>
                <w:webHidden/>
              </w:rPr>
              <w:fldChar w:fldCharType="separate"/>
            </w:r>
            <w:r w:rsidR="00B60FF5">
              <w:rPr>
                <w:noProof/>
                <w:webHidden/>
              </w:rPr>
              <w:t>10</w:t>
            </w:r>
            <w:r>
              <w:rPr>
                <w:noProof/>
                <w:webHidden/>
              </w:rPr>
              <w:fldChar w:fldCharType="end"/>
            </w:r>
          </w:hyperlink>
        </w:p>
        <w:p w14:paraId="68A4100C" w14:textId="3FAE9CDC"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7" w:history="1">
            <w:r w:rsidRPr="00191CAC">
              <w:rPr>
                <w:rStyle w:val="Hyperlink"/>
                <w:noProof/>
              </w:rPr>
              <w:t>Plánovač tréningov</w:t>
            </w:r>
            <w:r>
              <w:rPr>
                <w:noProof/>
                <w:webHidden/>
              </w:rPr>
              <w:tab/>
            </w:r>
            <w:r>
              <w:rPr>
                <w:noProof/>
                <w:webHidden/>
              </w:rPr>
              <w:fldChar w:fldCharType="begin"/>
            </w:r>
            <w:r>
              <w:rPr>
                <w:noProof/>
                <w:webHidden/>
              </w:rPr>
              <w:instrText xml:space="preserve"> PAGEREF _Toc100344537 \h </w:instrText>
            </w:r>
            <w:r>
              <w:rPr>
                <w:noProof/>
                <w:webHidden/>
              </w:rPr>
            </w:r>
            <w:r>
              <w:rPr>
                <w:noProof/>
                <w:webHidden/>
              </w:rPr>
              <w:fldChar w:fldCharType="separate"/>
            </w:r>
            <w:r w:rsidR="00B60FF5">
              <w:rPr>
                <w:noProof/>
                <w:webHidden/>
              </w:rPr>
              <w:t>11</w:t>
            </w:r>
            <w:r>
              <w:rPr>
                <w:noProof/>
                <w:webHidden/>
              </w:rPr>
              <w:fldChar w:fldCharType="end"/>
            </w:r>
          </w:hyperlink>
        </w:p>
        <w:p w14:paraId="790898E3" w14:textId="148F79B9"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8" w:history="1">
            <w:r w:rsidRPr="00191CAC">
              <w:rPr>
                <w:rStyle w:val="Hyperlink"/>
                <w:noProof/>
              </w:rPr>
              <w:t>Pridanie bežeckej aktivity</w:t>
            </w:r>
            <w:r>
              <w:rPr>
                <w:noProof/>
                <w:webHidden/>
              </w:rPr>
              <w:tab/>
            </w:r>
            <w:r>
              <w:rPr>
                <w:noProof/>
                <w:webHidden/>
              </w:rPr>
              <w:fldChar w:fldCharType="begin"/>
            </w:r>
            <w:r>
              <w:rPr>
                <w:noProof/>
                <w:webHidden/>
              </w:rPr>
              <w:instrText xml:space="preserve"> PAGEREF _Toc100344538 \h </w:instrText>
            </w:r>
            <w:r>
              <w:rPr>
                <w:noProof/>
                <w:webHidden/>
              </w:rPr>
            </w:r>
            <w:r>
              <w:rPr>
                <w:noProof/>
                <w:webHidden/>
              </w:rPr>
              <w:fldChar w:fldCharType="separate"/>
            </w:r>
            <w:r w:rsidR="00B60FF5">
              <w:rPr>
                <w:noProof/>
                <w:webHidden/>
              </w:rPr>
              <w:t>12</w:t>
            </w:r>
            <w:r>
              <w:rPr>
                <w:noProof/>
                <w:webHidden/>
              </w:rPr>
              <w:fldChar w:fldCharType="end"/>
            </w:r>
          </w:hyperlink>
        </w:p>
        <w:p w14:paraId="59DE3852" w14:textId="51ADFEAD" w:rsidR="001B0E3D" w:rsidRDefault="001B0E3D">
          <w:pPr>
            <w:pStyle w:val="TOC3"/>
            <w:tabs>
              <w:tab w:val="right" w:leader="dot" w:pos="9062"/>
            </w:tabs>
            <w:rPr>
              <w:rFonts w:asciiTheme="minorHAnsi" w:eastAsiaTheme="minorEastAsia" w:hAnsiTheme="minorHAnsi" w:cstheme="minorBidi"/>
              <w:noProof/>
              <w:sz w:val="22"/>
              <w:szCs w:val="22"/>
              <w:lang w:val="en-GB" w:eastAsia="en-GB"/>
            </w:rPr>
          </w:pPr>
          <w:hyperlink w:anchor="_Toc100344539" w:history="1">
            <w:r w:rsidRPr="00191CAC">
              <w:rPr>
                <w:rStyle w:val="Hyperlink"/>
                <w:noProof/>
              </w:rPr>
              <w:t>Úspechy</w:t>
            </w:r>
            <w:r>
              <w:rPr>
                <w:noProof/>
                <w:webHidden/>
              </w:rPr>
              <w:tab/>
            </w:r>
            <w:r>
              <w:rPr>
                <w:noProof/>
                <w:webHidden/>
              </w:rPr>
              <w:fldChar w:fldCharType="begin"/>
            </w:r>
            <w:r>
              <w:rPr>
                <w:noProof/>
                <w:webHidden/>
              </w:rPr>
              <w:instrText xml:space="preserve"> PAGEREF _Toc100344539 \h </w:instrText>
            </w:r>
            <w:r>
              <w:rPr>
                <w:noProof/>
                <w:webHidden/>
              </w:rPr>
            </w:r>
            <w:r>
              <w:rPr>
                <w:noProof/>
                <w:webHidden/>
              </w:rPr>
              <w:fldChar w:fldCharType="separate"/>
            </w:r>
            <w:r w:rsidR="00B60FF5">
              <w:rPr>
                <w:noProof/>
                <w:webHidden/>
              </w:rPr>
              <w:t>13</w:t>
            </w:r>
            <w:r>
              <w:rPr>
                <w:noProof/>
                <w:webHidden/>
              </w:rPr>
              <w:fldChar w:fldCharType="end"/>
            </w:r>
          </w:hyperlink>
        </w:p>
        <w:p w14:paraId="4AE76804" w14:textId="3D23855F" w:rsidR="00273136" w:rsidRDefault="00273136" w:rsidP="00273136">
          <w:r w:rsidRPr="001943BE">
            <w:rPr>
              <w:b/>
              <w:bCs/>
              <w:sz w:val="22"/>
              <w:szCs w:val="22"/>
            </w:rPr>
            <w:fldChar w:fldCharType="end"/>
          </w:r>
        </w:p>
      </w:sdtContent>
    </w:sdt>
    <w:p w14:paraId="2A8E48B5" w14:textId="77777777" w:rsidR="00273136" w:rsidRDefault="00273136" w:rsidP="00273136">
      <w:pPr>
        <w:spacing w:after="160" w:line="259" w:lineRule="auto"/>
      </w:pPr>
    </w:p>
    <w:p w14:paraId="7A74105B" w14:textId="2F42F99B" w:rsidR="00273136" w:rsidRDefault="00273136" w:rsidP="00273136">
      <w:pPr>
        <w:spacing w:after="160" w:line="259" w:lineRule="auto"/>
      </w:pPr>
    </w:p>
    <w:p w14:paraId="661B57D4" w14:textId="12538BC5" w:rsidR="00244B3E" w:rsidRDefault="004E41D9" w:rsidP="00273136">
      <w:pPr>
        <w:pStyle w:val="Heading2"/>
      </w:pPr>
      <w:bookmarkStart w:id="4" w:name="_Toc100344517"/>
      <w:r>
        <w:lastRenderedPageBreak/>
        <w:t>Úvod</w:t>
      </w:r>
      <w:bookmarkEnd w:id="4"/>
    </w:p>
    <w:p w14:paraId="2A25BEF1" w14:textId="17186964" w:rsidR="004E41D9" w:rsidRDefault="004E41D9" w:rsidP="004E41D9">
      <w:pPr>
        <w:pStyle w:val="Heading3"/>
      </w:pPr>
      <w:bookmarkStart w:id="5" w:name="_Toc100344518"/>
      <w:r>
        <w:t>Výber aplikácie</w:t>
      </w:r>
      <w:bookmarkEnd w:id="5"/>
    </w:p>
    <w:p w14:paraId="121D7726" w14:textId="2A87A660" w:rsidR="0073307F" w:rsidRDefault="004E41D9" w:rsidP="004E41D9">
      <w:r>
        <w:t xml:space="preserve">Dlho som sa nevedel rozhodnúť akú aplikáciu budem implementovať, najprv som chcel spraviť nejakú TODO aplikáciu, ale vzhľadom na to, že používam Google </w:t>
      </w:r>
      <w:proofErr w:type="spellStart"/>
      <w:r>
        <w:t>Tasks</w:t>
      </w:r>
      <w:proofErr w:type="spellEnd"/>
      <w:r>
        <w:t xml:space="preserve"> ktoré fungujú perfektne</w:t>
      </w:r>
      <w:r w:rsidR="0073307F">
        <w:t xml:space="preserve"> a</w:t>
      </w:r>
      <w:r w:rsidR="00251DD4">
        <w:t> aj keď by som si ju mohol upraviť/vylepšiť,</w:t>
      </w:r>
      <w:r w:rsidR="0073307F">
        <w:t xml:space="preserve"> tak som sa rozhodol pre niečo iné.</w:t>
      </w:r>
      <w:r w:rsidR="0073307F">
        <w:br/>
      </w:r>
    </w:p>
    <w:p w14:paraId="1E8FED88" w14:textId="12EF314A" w:rsidR="004E41D9" w:rsidRPr="004E41D9" w:rsidRDefault="0073307F" w:rsidP="004E41D9">
      <w:r>
        <w:t>Najradšej by som spravil aplikáciu ktorú by som teoreticky využíval aj v reálnom živote a tým pádom by som mal aj väčšiu motiváciu spraviť tú aplikáciu čo najlepšiu.</w:t>
      </w:r>
      <w:r>
        <w:br/>
        <w:t>Preto som sa rozhodol pre tréningový zápisník a</w:t>
      </w:r>
      <w:r w:rsidR="00EF2687">
        <w:t> </w:t>
      </w:r>
      <w:r>
        <w:t>plánovač</w:t>
      </w:r>
      <w:r w:rsidR="00EF2687">
        <w:t>. Práve kvôli tomu</w:t>
      </w:r>
      <w:r>
        <w:t>, že momentálne sa pripravujem na maratón</w:t>
      </w:r>
      <w:r w:rsidR="00EF2687">
        <w:t xml:space="preserve"> a </w:t>
      </w:r>
      <w:r>
        <w:t xml:space="preserve">rád by som mal </w:t>
      </w:r>
      <w:r w:rsidR="00EF2687">
        <w:t xml:space="preserve">v jednej aplikácií plány tréningov a taktiež ich históriu. </w:t>
      </w:r>
    </w:p>
    <w:p w14:paraId="7C15ED5A" w14:textId="41592E68" w:rsidR="004E41D9" w:rsidRDefault="004E41D9" w:rsidP="004E41D9">
      <w:pPr>
        <w:pStyle w:val="Heading2"/>
      </w:pPr>
      <w:bookmarkStart w:id="6" w:name="_Toc100344519"/>
      <w:r>
        <w:t>Spracovanie prehľadu dostupných aplikácií podobného zamerania</w:t>
      </w:r>
      <w:bookmarkEnd w:id="6"/>
    </w:p>
    <w:p w14:paraId="1556313D" w14:textId="26DDE4FD" w:rsidR="000F7885" w:rsidRPr="000F7885" w:rsidRDefault="000F7885" w:rsidP="000F7885">
      <w:r>
        <w:t>Dostupných aplikácií ohľadom tréningových plánov a logov je naozaj veľa. Avšak veľká väčšina z nich je zameraná len na určitý typ aktivít, napríklad posilňovanie, beh alebo cyklistik</w:t>
      </w:r>
      <w:r w:rsidR="001F5031">
        <w:t>u</w:t>
      </w:r>
      <w:r>
        <w:t xml:space="preserve">. </w:t>
      </w:r>
      <w:r>
        <w:br/>
      </w:r>
      <w:r>
        <w:br/>
        <w:t xml:space="preserve">Často sú dané aplikácie zamerané len na minulosť a prítomnosť, teda na nahrávanie aktivít a následne prezeranie daných aktivít. Málokedy je v aplikácií aj vhodne spravený plánovač alebo </w:t>
      </w:r>
      <w:r w:rsidR="00FF7BFA">
        <w:t xml:space="preserve">možnosť nastaviť si nejaký cieľ. </w:t>
      </w:r>
      <w:r>
        <w:t xml:space="preserve">   </w:t>
      </w:r>
    </w:p>
    <w:p w14:paraId="213D216E" w14:textId="38D33E71" w:rsidR="00B72241" w:rsidRDefault="00B72241" w:rsidP="00B72241">
      <w:pPr>
        <w:pStyle w:val="Heading3"/>
      </w:pPr>
      <w:bookmarkStart w:id="7" w:name="_Toc100344520"/>
      <w:r>
        <w:t>STRAVA</w:t>
      </w:r>
      <w:bookmarkEnd w:id="7"/>
    </w:p>
    <w:p w14:paraId="1B0F5569" w14:textId="3363C526" w:rsidR="00A700D6" w:rsidRPr="00A700D6" w:rsidRDefault="00A700D6" w:rsidP="00A700D6">
      <w:pPr>
        <w:pStyle w:val="Heading4"/>
      </w:pPr>
      <w:r>
        <w:t>Stručný opis</w:t>
      </w:r>
    </w:p>
    <w:p w14:paraId="1A520331" w14:textId="519C582B" w:rsidR="00FF7BFA" w:rsidRDefault="00FF7BFA" w:rsidP="00FF7BFA">
      <w:r>
        <w:t xml:space="preserve">Aplikácia určená primárne na beh a cyklistiku ale je do nej možné nahrať viac typov aktivít, napríklad korčuľovanie, </w:t>
      </w:r>
      <w:proofErr w:type="spellStart"/>
      <w:r>
        <w:t>bežkovanie</w:t>
      </w:r>
      <w:proofErr w:type="spellEnd"/>
      <w:r>
        <w:t>, plávanie</w:t>
      </w:r>
      <w:r w:rsidR="00852369">
        <w:t xml:space="preserve"> atď..</w:t>
      </w:r>
    </w:p>
    <w:p w14:paraId="75EF3DEA" w14:textId="7627211B" w:rsidR="00852369" w:rsidRDefault="00852369" w:rsidP="00FF7BFA"/>
    <w:p w14:paraId="562E069D" w14:textId="690150DE" w:rsidR="00852369" w:rsidRDefault="00852369" w:rsidP="00FF7BFA">
      <w:r>
        <w:t>Neviem ako v platenej verzii, ale vo verzii zadarmo nie je žiadne plánovanie, maximálne si môžem naplánovať trasu pre bicyklovanie alebo behanie. Je to skvelá feature, no na moje potreby by som potreboval pri plánovaní zadávať aj iné parametre.</w:t>
      </w:r>
    </w:p>
    <w:p w14:paraId="4E0D1E6F" w14:textId="68555FC3" w:rsidR="00852369" w:rsidRDefault="00852369" w:rsidP="00FF7BFA"/>
    <w:p w14:paraId="2E47BB12" w14:textId="3107CC05" w:rsidR="00852369" w:rsidRDefault="00852369" w:rsidP="00852369">
      <w:pPr>
        <w:pStyle w:val="Heading4"/>
      </w:pPr>
      <w:r>
        <w:t>Výhody</w:t>
      </w:r>
    </w:p>
    <w:p w14:paraId="132AAB9F" w14:textId="7DF04EAC" w:rsidR="00852369" w:rsidRDefault="00852369" w:rsidP="00852369">
      <w:pPr>
        <w:pStyle w:val="ListParagraph"/>
        <w:numPr>
          <w:ilvl w:val="0"/>
          <w:numId w:val="2"/>
        </w:numPr>
      </w:pPr>
      <w:r>
        <w:t>Veľká komunita</w:t>
      </w:r>
    </w:p>
    <w:p w14:paraId="070718A5" w14:textId="5936C10F" w:rsidR="00B24925" w:rsidRDefault="00B24925" w:rsidP="00B24925">
      <w:pPr>
        <w:pStyle w:val="ListParagraph"/>
        <w:numPr>
          <w:ilvl w:val="0"/>
          <w:numId w:val="2"/>
        </w:numPr>
      </w:pPr>
      <w:r>
        <w:t>Segmenty (môžem sa pretekať s ostatnými ľuďmi)</w:t>
      </w:r>
    </w:p>
    <w:p w14:paraId="2499316B" w14:textId="20064798" w:rsidR="00B24925" w:rsidRDefault="00B24925" w:rsidP="00B24925">
      <w:pPr>
        <w:pStyle w:val="ListParagraph"/>
        <w:numPr>
          <w:ilvl w:val="0"/>
          <w:numId w:val="2"/>
        </w:numPr>
      </w:pPr>
      <w:r>
        <w:t>Spojenie s GPS systémom, možné pridávanie aktivít z inteligentných zariadení</w:t>
      </w:r>
    </w:p>
    <w:p w14:paraId="78902EC1" w14:textId="524FDAE9" w:rsidR="00852369" w:rsidRDefault="00852369" w:rsidP="00852369">
      <w:pPr>
        <w:pStyle w:val="ListParagraph"/>
        <w:numPr>
          <w:ilvl w:val="0"/>
          <w:numId w:val="2"/>
        </w:numPr>
      </w:pPr>
      <w:r>
        <w:t xml:space="preserve">Skvelé spracovanie </w:t>
      </w:r>
      <w:r w:rsidR="00B24925">
        <w:t>dokončenej aktivity</w:t>
      </w:r>
    </w:p>
    <w:p w14:paraId="5C8DF116" w14:textId="13784E6A" w:rsidR="00B24925" w:rsidRDefault="00B24925" w:rsidP="00B24925">
      <w:pPr>
        <w:pStyle w:val="ListParagraph"/>
        <w:numPr>
          <w:ilvl w:val="1"/>
          <w:numId w:val="2"/>
        </w:numPr>
      </w:pPr>
      <w:r>
        <w:lastRenderedPageBreak/>
        <w:t> Ukážka dokončenej trasy</w:t>
      </w:r>
    </w:p>
    <w:p w14:paraId="0964ED69" w14:textId="7E9DCAA8" w:rsidR="00B24925" w:rsidRDefault="00B24925" w:rsidP="00B24925">
      <w:pPr>
        <w:pStyle w:val="ListParagraph"/>
        <w:numPr>
          <w:ilvl w:val="1"/>
          <w:numId w:val="2"/>
        </w:numPr>
      </w:pPr>
      <w:r>
        <w:t> Výpočet dôležitých údajov (km, čas, km/h, min/km, atď.)</w:t>
      </w:r>
    </w:p>
    <w:p w14:paraId="067478FC" w14:textId="129A213C" w:rsidR="00B24925" w:rsidRDefault="00B24925" w:rsidP="00B24925">
      <w:pPr>
        <w:pStyle w:val="ListParagraph"/>
        <w:numPr>
          <w:ilvl w:val="1"/>
          <w:numId w:val="2"/>
        </w:numPr>
      </w:pPr>
      <w:r>
        <w:t> Možné pridanie tepu počas aktivity</w:t>
      </w:r>
    </w:p>
    <w:p w14:paraId="16EE62C5" w14:textId="3F196DAD" w:rsidR="00B24925" w:rsidRDefault="00B24925" w:rsidP="00852369">
      <w:pPr>
        <w:pStyle w:val="ListParagraph"/>
        <w:numPr>
          <w:ilvl w:val="0"/>
          <w:numId w:val="2"/>
        </w:numPr>
      </w:pPr>
      <w:r>
        <w:t>Ohodnotenie a komentovanie aktivít od ostatných užívateľov</w:t>
      </w:r>
    </w:p>
    <w:p w14:paraId="3DC366FC" w14:textId="4BA16114" w:rsidR="00B24925" w:rsidRDefault="00B24925" w:rsidP="00852369">
      <w:pPr>
        <w:pStyle w:val="ListParagraph"/>
        <w:numPr>
          <w:ilvl w:val="0"/>
          <w:numId w:val="2"/>
        </w:numPr>
      </w:pPr>
      <w:r>
        <w:t xml:space="preserve">Pridávanie obrázkov </w:t>
      </w:r>
      <w:r w:rsidR="00A700D6">
        <w:t>ku aktivite</w:t>
      </w:r>
    </w:p>
    <w:p w14:paraId="091629AA" w14:textId="6AADDB33" w:rsidR="00A700D6" w:rsidRDefault="00A700D6" w:rsidP="00852369">
      <w:pPr>
        <w:pStyle w:val="ListParagraph"/>
        <w:numPr>
          <w:ilvl w:val="0"/>
          <w:numId w:val="2"/>
        </w:numPr>
      </w:pPr>
      <w:r>
        <w:t>Ohodnotenie náročnosti pri aktivite</w:t>
      </w:r>
    </w:p>
    <w:p w14:paraId="76330DDC" w14:textId="2ABF177C" w:rsidR="00852369" w:rsidRDefault="00852369" w:rsidP="00A700D6">
      <w:pPr>
        <w:pStyle w:val="Heading4"/>
      </w:pPr>
      <w:r>
        <w:t>Nevýhody</w:t>
      </w:r>
    </w:p>
    <w:p w14:paraId="7FF4AF5C" w14:textId="51677F0F" w:rsidR="00A700D6" w:rsidRDefault="00A700D6" w:rsidP="00A700D6">
      <w:pPr>
        <w:pStyle w:val="ListParagraph"/>
        <w:numPr>
          <w:ilvl w:val="0"/>
          <w:numId w:val="3"/>
        </w:numPr>
      </w:pPr>
      <w:r>
        <w:t>Nedokážem plánovať aktivity</w:t>
      </w:r>
    </w:p>
    <w:p w14:paraId="1FDBB30F" w14:textId="134C487C" w:rsidR="00A700D6" w:rsidRDefault="00A700D6" w:rsidP="00A700D6">
      <w:pPr>
        <w:pStyle w:val="ListParagraph"/>
        <w:numPr>
          <w:ilvl w:val="0"/>
          <w:numId w:val="3"/>
        </w:numPr>
      </w:pPr>
      <w:r>
        <w:t>Nedokážem pridať vlastný cieľ s vlastnými parametrami</w:t>
      </w:r>
    </w:p>
    <w:p w14:paraId="4D0352ED" w14:textId="153ECA88" w:rsidR="00A700D6" w:rsidRDefault="00A700D6" w:rsidP="00A700D6">
      <w:pPr>
        <w:pStyle w:val="ListParagraph"/>
        <w:numPr>
          <w:ilvl w:val="0"/>
          <w:numId w:val="3"/>
        </w:numPr>
      </w:pPr>
      <w:r>
        <w:t>Nedokážem pridať partie tela pri posilňovaní a hmotnosť akú som zdvíhal</w:t>
      </w:r>
    </w:p>
    <w:p w14:paraId="24EC7995" w14:textId="092DB05B" w:rsidR="00A700D6" w:rsidRDefault="00A700D6" w:rsidP="00A700D6">
      <w:pPr>
        <w:pStyle w:val="ListParagraph"/>
        <w:numPr>
          <w:ilvl w:val="1"/>
          <w:numId w:val="3"/>
        </w:numPr>
      </w:pPr>
      <w:r>
        <w:t> Tým pádom nemôžem kontrolovať moje najlepšie výsledky v posilňovni</w:t>
      </w:r>
    </w:p>
    <w:p w14:paraId="1F5AEC32" w14:textId="29B10FF6" w:rsidR="00A700D6" w:rsidRPr="00FF7BFA" w:rsidRDefault="00A700D6" w:rsidP="00A700D6">
      <w:pPr>
        <w:pStyle w:val="ListParagraph"/>
        <w:numPr>
          <w:ilvl w:val="0"/>
          <w:numId w:val="3"/>
        </w:numPr>
      </w:pPr>
      <w:r>
        <w:t>Pre mnoho dobrých vlastností ktoré aplikácia ponúka je potrebné zakúpiť si predplatné</w:t>
      </w:r>
    </w:p>
    <w:p w14:paraId="510E04ED" w14:textId="03FD2C43" w:rsidR="00B72241" w:rsidRDefault="00B72241" w:rsidP="00FF7BFA">
      <w:pPr>
        <w:pStyle w:val="Heading3"/>
      </w:pPr>
      <w:bookmarkStart w:id="8" w:name="_Toc100344521"/>
      <w:proofErr w:type="spellStart"/>
      <w:r>
        <w:t>Map</w:t>
      </w:r>
      <w:proofErr w:type="spellEnd"/>
      <w:r>
        <w:t xml:space="preserve"> My Run by </w:t>
      </w:r>
      <w:proofErr w:type="spellStart"/>
      <w:r>
        <w:t>Under</w:t>
      </w:r>
      <w:proofErr w:type="spellEnd"/>
      <w:r>
        <w:t xml:space="preserve"> </w:t>
      </w:r>
      <w:proofErr w:type="spellStart"/>
      <w:r>
        <w:t>Armour</w:t>
      </w:r>
      <w:bookmarkEnd w:id="8"/>
      <w:proofErr w:type="spellEnd"/>
    </w:p>
    <w:p w14:paraId="2297A8A9" w14:textId="192F37AD" w:rsidR="00853E86" w:rsidRPr="00853E86" w:rsidRDefault="00853E86" w:rsidP="00853E86">
      <w:pPr>
        <w:pStyle w:val="Heading4"/>
      </w:pPr>
      <w:r>
        <w:t>Stručný opis</w:t>
      </w:r>
    </w:p>
    <w:p w14:paraId="6EE1F244" w14:textId="2A3793B3" w:rsidR="00765C05" w:rsidRDefault="00765C05" w:rsidP="00765C05">
      <w:r>
        <w:t xml:space="preserve">Aplikácia určená len na beh, oproti strave je </w:t>
      </w:r>
      <w:r w:rsidR="00853E86">
        <w:t>teda zameraná na jednu aktivitu a nie na viac aktivít.</w:t>
      </w:r>
    </w:p>
    <w:p w14:paraId="05C5D07A" w14:textId="5A399F6C" w:rsidR="00853E86" w:rsidRDefault="00853E86" w:rsidP="00853E86">
      <w:pPr>
        <w:pStyle w:val="Heading4"/>
      </w:pPr>
      <w:r>
        <w:t>Výhody</w:t>
      </w:r>
    </w:p>
    <w:p w14:paraId="6FA5D30A" w14:textId="4539E65B" w:rsidR="00853E86" w:rsidRDefault="00853E86" w:rsidP="00853E86">
      <w:pPr>
        <w:pStyle w:val="ListParagraph"/>
        <w:numPr>
          <w:ilvl w:val="0"/>
          <w:numId w:val="7"/>
        </w:numPr>
      </w:pPr>
      <w:r>
        <w:t>Možnosť vybrať si prednastavené tréningy pre beh</w:t>
      </w:r>
    </w:p>
    <w:p w14:paraId="5946FF6F" w14:textId="3C17ABA3" w:rsidR="00853E86" w:rsidRDefault="00853E86" w:rsidP="00853E86">
      <w:pPr>
        <w:pStyle w:val="ListParagraph"/>
        <w:numPr>
          <w:ilvl w:val="0"/>
          <w:numId w:val="7"/>
        </w:numPr>
      </w:pPr>
      <w:r>
        <w:t>Pekný dizajn</w:t>
      </w:r>
    </w:p>
    <w:p w14:paraId="7320636E" w14:textId="44284ABB" w:rsidR="00853E86" w:rsidRDefault="00853E86" w:rsidP="00853E86">
      <w:pPr>
        <w:pStyle w:val="ListParagraph"/>
        <w:numPr>
          <w:ilvl w:val="0"/>
          <w:numId w:val="7"/>
        </w:numPr>
      </w:pPr>
      <w:r>
        <w:t>Spustiť skupinový beh</w:t>
      </w:r>
    </w:p>
    <w:p w14:paraId="58C7BF60" w14:textId="79D43522" w:rsidR="00E57964" w:rsidRDefault="00E57964" w:rsidP="00853E86">
      <w:pPr>
        <w:pStyle w:val="ListParagraph"/>
        <w:numPr>
          <w:ilvl w:val="0"/>
          <w:numId w:val="7"/>
        </w:numPr>
      </w:pPr>
      <w:r>
        <w:t>Plán na schudnutie</w:t>
      </w:r>
    </w:p>
    <w:p w14:paraId="5D0764B7" w14:textId="37CAB3A8" w:rsidR="00E57964" w:rsidRDefault="00E57964" w:rsidP="00853E86">
      <w:pPr>
        <w:pStyle w:val="ListParagraph"/>
        <w:numPr>
          <w:ilvl w:val="0"/>
          <w:numId w:val="7"/>
        </w:numPr>
      </w:pPr>
      <w:r>
        <w:t>Nastaviť si vlastný cieľ, napríklad v počet odbehnutých kilometrov</w:t>
      </w:r>
    </w:p>
    <w:p w14:paraId="765B16B5" w14:textId="03CC2EAB" w:rsidR="00E57964" w:rsidRPr="00853E86" w:rsidRDefault="00E57964" w:rsidP="00853E86">
      <w:pPr>
        <w:pStyle w:val="ListParagraph"/>
        <w:numPr>
          <w:ilvl w:val="0"/>
          <w:numId w:val="7"/>
        </w:numPr>
      </w:pPr>
      <w:r>
        <w:t>Nástenka priateľov kde môžu pridávať príspevky ako na Facebooku.</w:t>
      </w:r>
    </w:p>
    <w:p w14:paraId="2CE7925F" w14:textId="312A1152" w:rsidR="00853E86" w:rsidRDefault="00853E86" w:rsidP="00853E86">
      <w:pPr>
        <w:pStyle w:val="Heading4"/>
      </w:pPr>
      <w:r>
        <w:t>Nevýhody</w:t>
      </w:r>
    </w:p>
    <w:p w14:paraId="35E741B8" w14:textId="4B2707E0" w:rsidR="00853E86" w:rsidRDefault="00853E86" w:rsidP="00853E86">
      <w:pPr>
        <w:pStyle w:val="ListParagraph"/>
        <w:numPr>
          <w:ilvl w:val="0"/>
          <w:numId w:val="6"/>
        </w:numPr>
      </w:pPr>
      <w:r>
        <w:t xml:space="preserve">Pre plánovanie behov, </w:t>
      </w:r>
      <w:proofErr w:type="spellStart"/>
      <w:r>
        <w:t>coaching</w:t>
      </w:r>
      <w:proofErr w:type="spellEnd"/>
      <w:r>
        <w:t xml:space="preserve"> a lepšie štatistky si musím zakúpiť predplatné</w:t>
      </w:r>
    </w:p>
    <w:p w14:paraId="3365E73B" w14:textId="793964FC" w:rsidR="00E57964" w:rsidRPr="00853E86" w:rsidRDefault="00E57964" w:rsidP="00853E86">
      <w:pPr>
        <w:pStyle w:val="ListParagraph"/>
        <w:numPr>
          <w:ilvl w:val="0"/>
          <w:numId w:val="6"/>
        </w:numPr>
      </w:pPr>
      <w:r>
        <w:t>Nemožnosť pridať iné aktivity okrem behu</w:t>
      </w:r>
    </w:p>
    <w:p w14:paraId="06979719" w14:textId="5AFFFD84" w:rsidR="0063690E" w:rsidRDefault="0063690E">
      <w:pPr>
        <w:spacing w:after="160" w:line="259" w:lineRule="auto"/>
        <w:rPr>
          <w:rFonts w:eastAsiaTheme="majorEastAsia" w:cstheme="majorBidi"/>
          <w:b/>
          <w:color w:val="ED7D31" w:themeColor="accent2"/>
          <w:sz w:val="40"/>
          <w:szCs w:val="26"/>
        </w:rPr>
      </w:pPr>
    </w:p>
    <w:p w14:paraId="0517F4BA" w14:textId="77777777" w:rsidR="00C0722F" w:rsidRDefault="00C0722F">
      <w:pPr>
        <w:spacing w:after="160" w:line="259" w:lineRule="auto"/>
        <w:rPr>
          <w:rFonts w:eastAsiaTheme="majorEastAsia" w:cstheme="majorBidi"/>
          <w:b/>
          <w:color w:val="ED7D31" w:themeColor="accent2"/>
          <w:sz w:val="40"/>
          <w:szCs w:val="26"/>
        </w:rPr>
      </w:pPr>
      <w:r>
        <w:br w:type="page"/>
      </w:r>
    </w:p>
    <w:p w14:paraId="703FA315" w14:textId="49BD7AAC" w:rsidR="004E41D9" w:rsidRDefault="004E41D9" w:rsidP="004E41D9">
      <w:pPr>
        <w:pStyle w:val="Heading2"/>
      </w:pPr>
      <w:bookmarkStart w:id="9" w:name="_Toc100344522"/>
      <w:r>
        <w:lastRenderedPageBreak/>
        <w:t>Analýza navrhovanej aplikácie</w:t>
      </w:r>
      <w:bookmarkEnd w:id="9"/>
    </w:p>
    <w:p w14:paraId="3E2C29CF" w14:textId="289B4430" w:rsidR="009A0169" w:rsidRPr="009A0169" w:rsidRDefault="009A0169" w:rsidP="009A0169">
      <w:pPr>
        <w:pStyle w:val="Heading3"/>
      </w:pPr>
      <w:bookmarkStart w:id="10" w:name="_Toc100344523"/>
      <w:r>
        <w:t>Zoznam dostupných aktivít</w:t>
      </w:r>
      <w:bookmarkEnd w:id="10"/>
    </w:p>
    <w:p w14:paraId="4E5D3AC3" w14:textId="02211527" w:rsidR="009A0169" w:rsidRDefault="009A0169" w:rsidP="009A0169">
      <w:pPr>
        <w:pStyle w:val="Heading4"/>
      </w:pPr>
      <w:r>
        <w:t xml:space="preserve">Posilňovanie </w:t>
      </w:r>
    </w:p>
    <w:p w14:paraId="4A3523CD" w14:textId="6D832AE6" w:rsidR="00E87B5A" w:rsidRDefault="00E87B5A" w:rsidP="00E87B5A">
      <w:r>
        <w:t>Možnosť zvoliť cieľ:</w:t>
      </w:r>
    </w:p>
    <w:p w14:paraId="74C7EBFF" w14:textId="77777777" w:rsidR="00E87B5A" w:rsidRDefault="00E87B5A" w:rsidP="00E87B5A">
      <w:pPr>
        <w:pStyle w:val="ListParagraph"/>
        <w:numPr>
          <w:ilvl w:val="0"/>
          <w:numId w:val="9"/>
        </w:numPr>
      </w:pPr>
      <w:r>
        <w:t>Čas, teda za aký čas používateľ plánuje danú aktivitu vykonať</w:t>
      </w:r>
    </w:p>
    <w:p w14:paraId="5C11A41A" w14:textId="489B62A4" w:rsidR="00E87B5A" w:rsidRDefault="00E87B5A" w:rsidP="00E87B5A">
      <w:pPr>
        <w:pStyle w:val="ListParagraph"/>
        <w:numPr>
          <w:ilvl w:val="0"/>
          <w:numId w:val="9"/>
        </w:numPr>
      </w:pPr>
      <w:r>
        <w:t>Váhu pri určitom cviku ktorú chcem dosiahnuť</w:t>
      </w:r>
    </w:p>
    <w:p w14:paraId="63EC1439" w14:textId="36EB52C7" w:rsidR="00E87B5A" w:rsidRPr="00E87B5A" w:rsidRDefault="00E87B5A" w:rsidP="00E87B5A">
      <w:pPr>
        <w:pStyle w:val="ListParagraph"/>
        <w:numPr>
          <w:ilvl w:val="0"/>
          <w:numId w:val="9"/>
        </w:numPr>
      </w:pPr>
      <w:r>
        <w:t>Počet kalórii ktoré chcem dosiahnuť</w:t>
      </w:r>
    </w:p>
    <w:p w14:paraId="69A42CD8" w14:textId="77777777" w:rsidR="009A0169" w:rsidRDefault="009A0169" w:rsidP="009A0169">
      <w:pPr>
        <w:pStyle w:val="Heading4"/>
      </w:pPr>
      <w:r>
        <w:t>Beh</w:t>
      </w:r>
    </w:p>
    <w:p w14:paraId="5A594AC9" w14:textId="77777777" w:rsidR="009A0169" w:rsidRDefault="009A0169" w:rsidP="009A0169">
      <w:r>
        <w:t>Možnosť zvoliť cieľ:</w:t>
      </w:r>
    </w:p>
    <w:p w14:paraId="2E96E593" w14:textId="77777777" w:rsidR="009A0169" w:rsidRDefault="009A0169" w:rsidP="009A0169">
      <w:pPr>
        <w:pStyle w:val="ListParagraph"/>
        <w:numPr>
          <w:ilvl w:val="0"/>
          <w:numId w:val="4"/>
        </w:numPr>
      </w:pPr>
      <w:r>
        <w:t>Čas, teda za aký čas používateľ plánuje danú aktivitu vykonať</w:t>
      </w:r>
    </w:p>
    <w:p w14:paraId="6DF20919" w14:textId="77777777" w:rsidR="009A0169" w:rsidRDefault="009A0169" w:rsidP="009A0169">
      <w:pPr>
        <w:pStyle w:val="ListParagraph"/>
        <w:numPr>
          <w:ilvl w:val="0"/>
          <w:numId w:val="4"/>
        </w:numPr>
      </w:pPr>
      <w:r>
        <w:t xml:space="preserve">Počet km, </w:t>
      </w:r>
    </w:p>
    <w:p w14:paraId="7953F5F8" w14:textId="77777777" w:rsidR="009A0169" w:rsidRDefault="009A0169" w:rsidP="009A0169">
      <w:pPr>
        <w:pStyle w:val="ListParagraph"/>
        <w:numPr>
          <w:ilvl w:val="0"/>
          <w:numId w:val="4"/>
        </w:numPr>
      </w:pPr>
      <w:r>
        <w:t>Min/km, ako rýchlo na jeden kilometer by chcel behať</w:t>
      </w:r>
    </w:p>
    <w:p w14:paraId="25102EE5" w14:textId="77777777" w:rsidR="009A0169" w:rsidRPr="00CE444F" w:rsidRDefault="009A0169" w:rsidP="009A0169">
      <w:pPr>
        <w:pStyle w:val="ListParagraph"/>
        <w:numPr>
          <w:ilvl w:val="1"/>
          <w:numId w:val="4"/>
        </w:numPr>
      </w:pPr>
      <w:r>
        <w:t> Ak používateľ zadá aj čas aj počet km, min/km je vypočítané automaticky</w:t>
      </w:r>
    </w:p>
    <w:p w14:paraId="78E3CE25" w14:textId="77777777" w:rsidR="009A0169" w:rsidRDefault="009A0169" w:rsidP="009A0169">
      <w:pPr>
        <w:pStyle w:val="Heading4"/>
      </w:pPr>
      <w:r>
        <w:t>Bicyklovanie</w:t>
      </w:r>
    </w:p>
    <w:p w14:paraId="5668622B" w14:textId="77777777" w:rsidR="009A0169" w:rsidRDefault="009A0169" w:rsidP="009A0169">
      <w:r>
        <w:t>Možnosť zvoliť cieľ:</w:t>
      </w:r>
    </w:p>
    <w:p w14:paraId="7D8AE7DB" w14:textId="77777777" w:rsidR="009A0169" w:rsidRDefault="009A0169" w:rsidP="009A0169">
      <w:pPr>
        <w:pStyle w:val="ListParagraph"/>
        <w:numPr>
          <w:ilvl w:val="0"/>
          <w:numId w:val="4"/>
        </w:numPr>
      </w:pPr>
      <w:r>
        <w:t>Čas, teda za aký čas používateľ plánuje danú aktivitu vykonať</w:t>
      </w:r>
    </w:p>
    <w:p w14:paraId="54EDAD66" w14:textId="77777777" w:rsidR="009A0169" w:rsidRDefault="009A0169" w:rsidP="009A0169">
      <w:pPr>
        <w:pStyle w:val="ListParagraph"/>
        <w:numPr>
          <w:ilvl w:val="0"/>
          <w:numId w:val="4"/>
        </w:numPr>
      </w:pPr>
      <w:r>
        <w:t>Počet km</w:t>
      </w:r>
    </w:p>
    <w:p w14:paraId="3D22112D" w14:textId="77777777" w:rsidR="009A0169" w:rsidRDefault="009A0169" w:rsidP="009A0169">
      <w:pPr>
        <w:pStyle w:val="ListParagraph"/>
        <w:numPr>
          <w:ilvl w:val="0"/>
          <w:numId w:val="4"/>
        </w:numPr>
      </w:pPr>
      <w:r>
        <w:t>Priemerná rýchlosť, teda koľko km za hodinu chce používateľ prejsť</w:t>
      </w:r>
    </w:p>
    <w:p w14:paraId="5EF9AD22" w14:textId="77777777" w:rsidR="009A0169" w:rsidRPr="009154C7" w:rsidRDefault="009A0169" w:rsidP="009A0169">
      <w:pPr>
        <w:pStyle w:val="ListParagraph"/>
        <w:numPr>
          <w:ilvl w:val="1"/>
          <w:numId w:val="4"/>
        </w:numPr>
      </w:pPr>
      <w:r>
        <w:t>Ak používateľ zadá aj čas aj počet km, priemerná rýchlosť je vypočítaná automaticky</w:t>
      </w:r>
    </w:p>
    <w:p w14:paraId="2B73DDA0" w14:textId="77777777" w:rsidR="009A0169" w:rsidRDefault="009A0169" w:rsidP="009A0169">
      <w:pPr>
        <w:pStyle w:val="Heading4"/>
      </w:pPr>
      <w:r>
        <w:t>Korčuľovanie</w:t>
      </w:r>
    </w:p>
    <w:p w14:paraId="170A08A9" w14:textId="77777777" w:rsidR="009A0169" w:rsidRDefault="009A0169" w:rsidP="009A0169">
      <w:r>
        <w:t>Možnosť zvoliť cieľ:</w:t>
      </w:r>
    </w:p>
    <w:p w14:paraId="76FB0472" w14:textId="4DB4EE9D" w:rsidR="009A0169" w:rsidRDefault="009A0169" w:rsidP="009A0169">
      <w:pPr>
        <w:pStyle w:val="ListParagraph"/>
        <w:numPr>
          <w:ilvl w:val="0"/>
          <w:numId w:val="4"/>
        </w:numPr>
      </w:pPr>
      <w:r>
        <w:t>Čas, teda za aký čas používateľ plánuje danú aktivitu vykonať</w:t>
      </w:r>
    </w:p>
    <w:p w14:paraId="04B534B5" w14:textId="77777777" w:rsidR="009D0866" w:rsidRDefault="009D0866" w:rsidP="009D0866">
      <w:pPr>
        <w:pStyle w:val="ListParagraph"/>
        <w:numPr>
          <w:ilvl w:val="0"/>
          <w:numId w:val="4"/>
        </w:numPr>
      </w:pPr>
      <w:r>
        <w:t>Počet km</w:t>
      </w:r>
    </w:p>
    <w:p w14:paraId="36B3C35E" w14:textId="77777777" w:rsidR="009D0866" w:rsidRDefault="009D0866" w:rsidP="009D0866">
      <w:pPr>
        <w:pStyle w:val="ListParagraph"/>
        <w:numPr>
          <w:ilvl w:val="0"/>
          <w:numId w:val="4"/>
        </w:numPr>
      </w:pPr>
      <w:r>
        <w:t>Priemerná rýchlosť, teda koľko km za hodinu chce používateľ prekorčuľovať</w:t>
      </w:r>
    </w:p>
    <w:p w14:paraId="3132CB7C" w14:textId="1FEA7A88" w:rsidR="009D0866" w:rsidRDefault="009D0866" w:rsidP="009D0866">
      <w:pPr>
        <w:pStyle w:val="ListParagraph"/>
        <w:numPr>
          <w:ilvl w:val="1"/>
          <w:numId w:val="4"/>
        </w:numPr>
      </w:pPr>
      <w:r>
        <w:t>Ak používateľ zadá aj čas aj počet km, priemerná rýchlosť je vypočítaná</w:t>
      </w:r>
    </w:p>
    <w:p w14:paraId="6F0135BF" w14:textId="77777777" w:rsidR="009A0169" w:rsidRPr="009A0169" w:rsidRDefault="009A0169" w:rsidP="009A0169"/>
    <w:p w14:paraId="4E17CEAC" w14:textId="3F627ABD" w:rsidR="0063690E" w:rsidRDefault="0063690E" w:rsidP="0063690E">
      <w:pPr>
        <w:pStyle w:val="Heading3"/>
      </w:pPr>
      <w:bookmarkStart w:id="11" w:name="_Toc100344524"/>
      <w:r>
        <w:t>Plánovanie aktivít</w:t>
      </w:r>
      <w:bookmarkEnd w:id="11"/>
    </w:p>
    <w:p w14:paraId="5CD287FE" w14:textId="20E3CE4D" w:rsidR="000828B6" w:rsidRDefault="0063690E" w:rsidP="0063690E">
      <w:r>
        <w:t>V plánovaní aktivít si môže</w:t>
      </w:r>
      <w:r w:rsidR="00A86D8F">
        <w:t xml:space="preserve"> používateľ</w:t>
      </w:r>
      <w:r>
        <w:t xml:space="preserve"> </w:t>
      </w:r>
      <w:r w:rsidR="000828B6">
        <w:t xml:space="preserve">po kliknutí na ikonku „+“ </w:t>
      </w:r>
      <w:r>
        <w:t>naplánovať aktivitu na určitý deň a čas, kde čas a aj deň je voliteľný ak by používateľ vedel, že ch</w:t>
      </w:r>
      <w:r w:rsidR="008751F4">
        <w:t>c</w:t>
      </w:r>
      <w:r>
        <w:t>e aktivitu naplánovať, ale ešte však nevie, že kedy ju uskutoční. Vzhľadom na to, že aplikácia je určená hlavne pre moje potreby</w:t>
      </w:r>
      <w:r w:rsidR="008751F4">
        <w:t>, tak zatiaľ v zozname aktivít budú 4 kategórie a to posilňovanie, bicyklovanie, behanie a</w:t>
      </w:r>
      <w:r w:rsidR="000C410D">
        <w:t> </w:t>
      </w:r>
      <w:r w:rsidR="008751F4">
        <w:t>korčuľovanie</w:t>
      </w:r>
      <w:r w:rsidR="000C410D">
        <w:t xml:space="preserve"> a bude možné pridať aj komentár ku aktivite.</w:t>
      </w:r>
    </w:p>
    <w:p w14:paraId="2F8548C9" w14:textId="77777777" w:rsidR="00E87B5A" w:rsidRDefault="000828B6" w:rsidP="0063690E">
      <w:r>
        <w:br/>
      </w:r>
    </w:p>
    <w:p w14:paraId="4564B047" w14:textId="77777777" w:rsidR="00E87B5A" w:rsidRDefault="00E87B5A">
      <w:pPr>
        <w:spacing w:after="160" w:line="259" w:lineRule="auto"/>
      </w:pPr>
      <w:r>
        <w:br w:type="page"/>
      </w:r>
    </w:p>
    <w:p w14:paraId="03198727" w14:textId="27460CC5" w:rsidR="00E87B5A" w:rsidRDefault="008751F4" w:rsidP="0063690E">
      <w:r>
        <w:lastRenderedPageBreak/>
        <w:t>V pláne mám spraviť aj možnosť na vytvorenie si vlastnej aktivity pri ktorej si budem môcť priamo v aplikácií zvoliť vlastné atribúty aktivity, avšak to plánujem spraviť až</w:t>
      </w:r>
    </w:p>
    <w:p w14:paraId="400B7369" w14:textId="538DD462" w:rsidR="0063690E" w:rsidRDefault="008751F4" w:rsidP="0063690E">
      <w:r>
        <w:t>v nadstavbe základnej verzie.</w:t>
      </w:r>
      <w:r w:rsidR="000828B6">
        <w:br/>
      </w:r>
      <w:r w:rsidR="000828B6">
        <w:br/>
      </w:r>
      <w:r w:rsidR="009A3DB5">
        <w:t xml:space="preserve">Po kliknutí na aktivitu môžem </w:t>
      </w:r>
      <w:r w:rsidR="00FA4A46">
        <w:t>naplánovanú</w:t>
      </w:r>
      <w:r w:rsidR="009A3DB5">
        <w:t xml:space="preserve"> aktivitu upraviť, alebo vymazať.</w:t>
      </w:r>
    </w:p>
    <w:p w14:paraId="1D3286A7" w14:textId="78C69140" w:rsidR="00FA4A46" w:rsidRDefault="00FA4A46" w:rsidP="0063690E">
      <w:r>
        <w:t xml:space="preserve">Po </w:t>
      </w:r>
      <w:proofErr w:type="spellStart"/>
      <w:r>
        <w:t>swajpnutí</w:t>
      </w:r>
      <w:proofErr w:type="spellEnd"/>
      <w:r>
        <w:t>/posunutí aktivity doprava alebo doľava sa mi aktivita presunie do histórií aktivít.</w:t>
      </w:r>
    </w:p>
    <w:p w14:paraId="64F71337" w14:textId="75A91A2A" w:rsidR="000828B6" w:rsidRDefault="000828B6" w:rsidP="0063690E"/>
    <w:p w14:paraId="735DC0C1" w14:textId="023975B8" w:rsidR="000828B6" w:rsidRDefault="009A3DB5" w:rsidP="0063690E">
      <w:r>
        <w:t xml:space="preserve">Aktivita sa dá naplánovať len do budúcnosti, teda nemôžem naplánovať aktivitu ktorá bude začínať pred aktuálnym časom. </w:t>
      </w:r>
    </w:p>
    <w:p w14:paraId="7165D33B" w14:textId="6A6571E6" w:rsidR="009A3DB5" w:rsidRDefault="009A3DB5" w:rsidP="0063690E"/>
    <w:p w14:paraId="50CF71E0" w14:textId="58A48B8F" w:rsidR="009A3DB5" w:rsidRDefault="009A3DB5" w:rsidP="0063690E">
      <w:r>
        <w:t xml:space="preserve">Pokiaľ naplánujem aktivitu na určitý čas, ale tento čas už vypršal a ja ju stále nebudem mať </w:t>
      </w:r>
      <w:r w:rsidR="00FA4A46">
        <w:t>presunutú</w:t>
      </w:r>
      <w:r>
        <w:rPr>
          <w:b/>
          <w:bCs/>
        </w:rPr>
        <w:t xml:space="preserve"> </w:t>
      </w:r>
      <w:r>
        <w:t xml:space="preserve">do histórií aktivít, tak sa mi aktivita zafarbí na červeno. </w:t>
      </w:r>
    </w:p>
    <w:p w14:paraId="150AA263" w14:textId="2F36EFA8" w:rsidR="0063690E" w:rsidRDefault="0063690E" w:rsidP="0063690E">
      <w:pPr>
        <w:pStyle w:val="Heading3"/>
      </w:pPr>
      <w:bookmarkStart w:id="12" w:name="_Toc100344525"/>
      <w:r>
        <w:t>História aktivít</w:t>
      </w:r>
      <w:bookmarkEnd w:id="12"/>
    </w:p>
    <w:p w14:paraId="6994D898" w14:textId="3187464C" w:rsidR="000828B6" w:rsidRDefault="000828B6" w:rsidP="000828B6">
      <w:r>
        <w:t xml:space="preserve">V histórií aktivít bude uverejnený </w:t>
      </w:r>
      <w:r w:rsidR="00A86D8F">
        <w:t>zoznam aktivít ktoré tam používateľ pridal manuálne, alebo ktoré tam boli presunuté z naplánovaných aktivít.</w:t>
      </w:r>
    </w:p>
    <w:p w14:paraId="2DA0A229" w14:textId="0679BC7D" w:rsidR="00A86D8F" w:rsidRDefault="00A86D8F" w:rsidP="000828B6"/>
    <w:p w14:paraId="0740C6BA" w14:textId="755435AC" w:rsidR="00A86D8F" w:rsidRDefault="00A86D8F" w:rsidP="000828B6">
      <w:r>
        <w:t>Taktiež ako pri plánovaní aktivít, tak aj tu je možné pomocou ikonky „+“ pridať aktivitu. Tu je ale opačné obmedzenie ako pri plánovaní aktivít a to také, že je možné pridať aktivitu len z minulosti a teda dátum a čas musí byť menší ako aktuálny.</w:t>
      </w:r>
    </w:p>
    <w:p w14:paraId="3A9BEDD6" w14:textId="0B000961" w:rsidR="00A86D8F" w:rsidRDefault="00A86D8F" w:rsidP="000828B6"/>
    <w:p w14:paraId="7D7E66FE" w14:textId="2589637A" w:rsidR="0063690E" w:rsidRPr="000C410D" w:rsidRDefault="00A86D8F" w:rsidP="000C410D">
      <w:r>
        <w:t xml:space="preserve">Pomocou pridania aktivity si môžem vybrať </w:t>
      </w:r>
      <w:r w:rsidR="00C35DE5">
        <w:t xml:space="preserve">zo zoznamu dostupných aktivít a následne </w:t>
      </w:r>
      <w:r w:rsidR="000C410D">
        <w:t>vyplniť</w:t>
      </w:r>
      <w:r w:rsidR="00C35DE5">
        <w:t xml:space="preserve"> jeho atribúty</w:t>
      </w:r>
      <w:r w:rsidR="000C410D">
        <w:t>, pričom je potrebné vyplniť aspoň jeden atribút a taktiež môžem pridať komentár ku aktivite.</w:t>
      </w:r>
    </w:p>
    <w:p w14:paraId="44EEFAC5" w14:textId="13BA4A45" w:rsidR="000C410D" w:rsidRDefault="000C410D" w:rsidP="000C410D">
      <w:pPr>
        <w:pStyle w:val="Heading3"/>
      </w:pPr>
      <w:bookmarkStart w:id="13" w:name="_Toc100344526"/>
      <w:r>
        <w:t>Úspechy</w:t>
      </w:r>
      <w:bookmarkEnd w:id="13"/>
    </w:p>
    <w:p w14:paraId="34F4A64D" w14:textId="23E08A68" w:rsidR="00922DF1" w:rsidRDefault="000C410D" w:rsidP="000C410D">
      <w:pPr>
        <w:rPr>
          <w:rFonts w:eastAsiaTheme="majorEastAsia"/>
        </w:rPr>
      </w:pPr>
      <w:r>
        <w:rPr>
          <w:rFonts w:eastAsiaTheme="majorEastAsia"/>
        </w:rPr>
        <w:t xml:space="preserve">V úspechoch budem mať rôzne globálne úspechy, ktoré budú môcť byť zamknuté alebo odomknuté, podľa toho či boli splnené alebo nie. </w:t>
      </w:r>
      <w:r w:rsidR="00922DF1">
        <w:rPr>
          <w:rFonts w:eastAsiaTheme="majorEastAsia"/>
        </w:rPr>
        <w:t xml:space="preserve">Úspechy budú rôznych kategórií. Ak bude napríklad úspech s názvom „odbehnúť 5 km“, tak sa odomkne až keď používateľ bude mať v histórií aktivít v kategórií beh, spolu odbehnuté 5 km. </w:t>
      </w:r>
    </w:p>
    <w:p w14:paraId="782A78BE" w14:textId="6F06327A" w:rsidR="00922DF1" w:rsidRDefault="00922DF1" w:rsidP="00922DF1">
      <w:pPr>
        <w:pStyle w:val="Heading4"/>
      </w:pPr>
      <w:r>
        <w:t>Kategórie úspechov</w:t>
      </w:r>
    </w:p>
    <w:p w14:paraId="5BCB6376" w14:textId="29F94757" w:rsidR="00922DF1" w:rsidRDefault="005515CA" w:rsidP="00922DF1">
      <w:pPr>
        <w:pStyle w:val="ListParagraph"/>
        <w:numPr>
          <w:ilvl w:val="0"/>
          <w:numId w:val="5"/>
        </w:numPr>
        <w:rPr>
          <w:rFonts w:eastAsiaTheme="majorEastAsia"/>
        </w:rPr>
      </w:pPr>
      <w:r>
        <w:rPr>
          <w:rFonts w:eastAsiaTheme="majorEastAsia"/>
        </w:rPr>
        <w:t>Celkový počet</w:t>
      </w:r>
    </w:p>
    <w:p w14:paraId="5B32AAD9" w14:textId="7D2B514C" w:rsidR="005515CA" w:rsidRDefault="005515CA" w:rsidP="005515CA">
      <w:pPr>
        <w:pStyle w:val="ListParagraph"/>
        <w:numPr>
          <w:ilvl w:val="1"/>
          <w:numId w:val="5"/>
        </w:numPr>
        <w:rPr>
          <w:rFonts w:eastAsiaTheme="majorEastAsia"/>
        </w:rPr>
      </w:pPr>
      <w:r>
        <w:rPr>
          <w:rFonts w:eastAsiaTheme="majorEastAsia"/>
        </w:rPr>
        <w:t> kilometrov</w:t>
      </w:r>
    </w:p>
    <w:p w14:paraId="3E4F242B" w14:textId="3796D598" w:rsidR="005515CA" w:rsidRDefault="005515CA" w:rsidP="005515CA">
      <w:pPr>
        <w:pStyle w:val="ListParagraph"/>
        <w:numPr>
          <w:ilvl w:val="1"/>
          <w:numId w:val="5"/>
        </w:numPr>
        <w:rPr>
          <w:rFonts w:eastAsiaTheme="majorEastAsia"/>
        </w:rPr>
      </w:pPr>
      <w:r>
        <w:rPr>
          <w:rFonts w:eastAsiaTheme="majorEastAsia"/>
        </w:rPr>
        <w:t> času spustenej aktivity</w:t>
      </w:r>
    </w:p>
    <w:p w14:paraId="308CF0D3" w14:textId="35C03C5C" w:rsidR="005515CA" w:rsidRDefault="005515CA" w:rsidP="005515CA">
      <w:pPr>
        <w:pStyle w:val="ListParagraph"/>
        <w:numPr>
          <w:ilvl w:val="1"/>
          <w:numId w:val="5"/>
        </w:numPr>
        <w:rPr>
          <w:rFonts w:eastAsiaTheme="majorEastAsia"/>
        </w:rPr>
      </w:pPr>
      <w:r>
        <w:rPr>
          <w:rFonts w:eastAsiaTheme="majorEastAsia"/>
        </w:rPr>
        <w:t> aktivít</w:t>
      </w:r>
    </w:p>
    <w:p w14:paraId="5DA24865" w14:textId="032064E1" w:rsidR="005515CA" w:rsidRDefault="005515CA" w:rsidP="005515CA">
      <w:pPr>
        <w:pStyle w:val="ListParagraph"/>
        <w:numPr>
          <w:ilvl w:val="0"/>
          <w:numId w:val="5"/>
        </w:numPr>
        <w:rPr>
          <w:rFonts w:eastAsiaTheme="majorEastAsia"/>
        </w:rPr>
      </w:pPr>
      <w:r>
        <w:rPr>
          <w:rFonts w:eastAsiaTheme="majorEastAsia"/>
        </w:rPr>
        <w:t xml:space="preserve">Ciele </w:t>
      </w:r>
    </w:p>
    <w:p w14:paraId="0CCAAE22" w14:textId="60DBBB43" w:rsidR="005515CA" w:rsidRDefault="005515CA" w:rsidP="005515CA">
      <w:pPr>
        <w:pStyle w:val="ListParagraph"/>
        <w:numPr>
          <w:ilvl w:val="1"/>
          <w:numId w:val="5"/>
        </w:numPr>
        <w:rPr>
          <w:rFonts w:eastAsiaTheme="majorEastAsia"/>
        </w:rPr>
      </w:pPr>
      <w:r>
        <w:rPr>
          <w:rFonts w:eastAsiaTheme="majorEastAsia"/>
        </w:rPr>
        <w:t> Odbehnúť X km</w:t>
      </w:r>
    </w:p>
    <w:p w14:paraId="68ABE04A" w14:textId="0B421EC4" w:rsidR="005515CA" w:rsidRDefault="005515CA" w:rsidP="005515CA">
      <w:pPr>
        <w:pStyle w:val="ListParagraph"/>
        <w:numPr>
          <w:ilvl w:val="1"/>
          <w:numId w:val="5"/>
        </w:numPr>
        <w:rPr>
          <w:rFonts w:eastAsiaTheme="majorEastAsia"/>
        </w:rPr>
      </w:pPr>
      <w:r>
        <w:rPr>
          <w:rFonts w:eastAsiaTheme="majorEastAsia"/>
        </w:rPr>
        <w:t> Prebicyklovať X km</w:t>
      </w:r>
    </w:p>
    <w:p w14:paraId="02A2FEFA" w14:textId="2715A8D1" w:rsidR="005515CA" w:rsidRDefault="005515CA" w:rsidP="005515CA">
      <w:pPr>
        <w:pStyle w:val="ListParagraph"/>
        <w:numPr>
          <w:ilvl w:val="1"/>
          <w:numId w:val="5"/>
        </w:numPr>
        <w:rPr>
          <w:rFonts w:eastAsiaTheme="majorEastAsia"/>
        </w:rPr>
      </w:pPr>
      <w:r>
        <w:rPr>
          <w:rFonts w:eastAsiaTheme="majorEastAsia"/>
        </w:rPr>
        <w:t> Prekorčuľovať X km</w:t>
      </w:r>
    </w:p>
    <w:p w14:paraId="04FA2409" w14:textId="342197C0" w:rsidR="005515CA" w:rsidRDefault="005515CA" w:rsidP="005515CA">
      <w:pPr>
        <w:pStyle w:val="ListParagraph"/>
        <w:numPr>
          <w:ilvl w:val="1"/>
          <w:numId w:val="5"/>
        </w:numPr>
        <w:rPr>
          <w:rFonts w:eastAsiaTheme="majorEastAsia"/>
        </w:rPr>
      </w:pPr>
      <w:r>
        <w:rPr>
          <w:rFonts w:eastAsiaTheme="majorEastAsia"/>
        </w:rPr>
        <w:t> Dosiahnutá priemerná rýchlosť X</w:t>
      </w:r>
    </w:p>
    <w:p w14:paraId="115BF950" w14:textId="50565E1D" w:rsidR="005515CA" w:rsidRDefault="005515CA" w:rsidP="005515CA">
      <w:pPr>
        <w:pStyle w:val="ListParagraph"/>
        <w:numPr>
          <w:ilvl w:val="0"/>
          <w:numId w:val="5"/>
        </w:numPr>
        <w:rPr>
          <w:rFonts w:eastAsiaTheme="majorEastAsia"/>
        </w:rPr>
      </w:pPr>
      <w:r>
        <w:rPr>
          <w:rFonts w:eastAsiaTheme="majorEastAsia"/>
        </w:rPr>
        <w:t>Spustenie aktivít</w:t>
      </w:r>
    </w:p>
    <w:p w14:paraId="1C655335" w14:textId="1C985A01" w:rsidR="005515CA" w:rsidRDefault="005515CA" w:rsidP="005515CA">
      <w:pPr>
        <w:pStyle w:val="ListParagraph"/>
        <w:numPr>
          <w:ilvl w:val="1"/>
          <w:numId w:val="5"/>
        </w:numPr>
        <w:rPr>
          <w:rFonts w:eastAsiaTheme="majorEastAsia"/>
        </w:rPr>
      </w:pPr>
      <w:r>
        <w:rPr>
          <w:rFonts w:eastAsiaTheme="majorEastAsia"/>
        </w:rPr>
        <w:t> X krát za deň/týždeň/mesiac/rok</w:t>
      </w:r>
    </w:p>
    <w:p w14:paraId="2D0356F7" w14:textId="60AE90ED" w:rsidR="0063690E" w:rsidRPr="005515CA" w:rsidRDefault="005515CA" w:rsidP="005515CA">
      <w:pPr>
        <w:pStyle w:val="ListParagraph"/>
        <w:numPr>
          <w:ilvl w:val="1"/>
          <w:numId w:val="5"/>
        </w:numPr>
        <w:rPr>
          <w:rFonts w:eastAsiaTheme="majorEastAsia"/>
        </w:rPr>
      </w:pPr>
      <w:r>
        <w:rPr>
          <w:rFonts w:eastAsiaTheme="majorEastAsia"/>
        </w:rPr>
        <w:lastRenderedPageBreak/>
        <w:t> X krát za sebou (</w:t>
      </w:r>
      <w:proofErr w:type="spellStart"/>
      <w:r>
        <w:rPr>
          <w:rFonts w:eastAsiaTheme="majorEastAsia"/>
        </w:rPr>
        <w:t>strike</w:t>
      </w:r>
      <w:proofErr w:type="spellEnd"/>
      <w:r>
        <w:rPr>
          <w:rFonts w:eastAsiaTheme="majorEastAsia"/>
        </w:rPr>
        <w:t>)</w:t>
      </w:r>
    </w:p>
    <w:p w14:paraId="6E06BE2A" w14:textId="77777777" w:rsidR="000C410D" w:rsidRDefault="000C410D">
      <w:pPr>
        <w:spacing w:after="160" w:line="259" w:lineRule="auto"/>
        <w:rPr>
          <w:rFonts w:eastAsiaTheme="majorEastAsia" w:cstheme="majorBidi"/>
          <w:b/>
          <w:color w:val="ED7D31" w:themeColor="accent2"/>
          <w:sz w:val="40"/>
          <w:szCs w:val="26"/>
        </w:rPr>
      </w:pPr>
      <w:r>
        <w:br w:type="page"/>
      </w:r>
    </w:p>
    <w:p w14:paraId="5460538A" w14:textId="56394486" w:rsidR="004E41D9" w:rsidRDefault="004E41D9" w:rsidP="004E41D9">
      <w:pPr>
        <w:pStyle w:val="Heading2"/>
      </w:pPr>
      <w:bookmarkStart w:id="14" w:name="_Toc100344527"/>
      <w:r>
        <w:lastRenderedPageBreak/>
        <w:t>Návrh architektúry aplikácia</w:t>
      </w:r>
      <w:bookmarkEnd w:id="14"/>
    </w:p>
    <w:p w14:paraId="1BBEE158" w14:textId="2B4507F0" w:rsidR="00441C60" w:rsidRDefault="00E355FC" w:rsidP="00E355FC">
      <w:pPr>
        <w:pStyle w:val="Heading3"/>
      </w:pPr>
      <w:bookmarkStart w:id="15" w:name="_Toc100344528"/>
      <w:r>
        <w:t xml:space="preserve">User interface </w:t>
      </w:r>
      <w:proofErr w:type="spellStart"/>
      <w:r>
        <w:t>layer</w:t>
      </w:r>
      <w:bookmarkEnd w:id="15"/>
      <w:proofErr w:type="spellEnd"/>
    </w:p>
    <w:p w14:paraId="124E3956" w14:textId="4E01F8B6" w:rsidR="007364D3" w:rsidRPr="007364D3" w:rsidRDefault="007364D3" w:rsidP="007364D3">
      <w:r>
        <w:t xml:space="preserve">Cez UI budem zobrazovať dáta na obrazovku a prijímať rôzne požiadavky </w:t>
      </w:r>
      <w:r w:rsidR="008F215D">
        <w:t xml:space="preserve">od </w:t>
      </w:r>
      <w:r>
        <w:t>používateľa</w:t>
      </w:r>
      <w:r w:rsidR="008F215D">
        <w:t xml:space="preserve"> napríklad kliknutie na nejakú aktivitu, poprípade vyplnenie nejakých údajov. Taktiež bude prezentovať dáta z databázy.</w:t>
      </w:r>
    </w:p>
    <w:p w14:paraId="4EE85CC4" w14:textId="3CAF4A64" w:rsidR="00441C60" w:rsidRDefault="00E355FC" w:rsidP="00E355FC">
      <w:pPr>
        <w:pStyle w:val="Heading3"/>
      </w:pPr>
      <w:bookmarkStart w:id="16" w:name="_Toc100344529"/>
      <w:proofErr w:type="spellStart"/>
      <w:r>
        <w:t>Data</w:t>
      </w:r>
      <w:proofErr w:type="spellEnd"/>
      <w:r>
        <w:t xml:space="preserve"> </w:t>
      </w:r>
      <w:proofErr w:type="spellStart"/>
      <w:r>
        <w:t>layer</w:t>
      </w:r>
      <w:bookmarkEnd w:id="16"/>
      <w:proofErr w:type="spellEnd"/>
    </w:p>
    <w:p w14:paraId="2BC5A3DD" w14:textId="10802E97" w:rsidR="008F215D" w:rsidRPr="008F215D" w:rsidRDefault="008F215D" w:rsidP="008F215D">
      <w:r>
        <w:t>V dátovej vrstve budem mať uložené rôzne dáta ktoré sú potrebné pre chod aplikácie</w:t>
      </w:r>
      <w:r w:rsidR="00C32E3C">
        <w:t xml:space="preserve"> a taktiež algoritmy a metódy ktoré sú určené pre správne vypočítanie údajov, napríklad pri zadaní času a diaľky budem vedieť vypočítať rýchlosť</w:t>
      </w:r>
      <w:r>
        <w:t xml:space="preserve">. </w:t>
      </w:r>
      <w:r w:rsidR="00C32E3C">
        <w:t>V dátovej vrstve budú</w:t>
      </w:r>
      <w:r>
        <w:t xml:space="preserve"> uložené rôzne vstupy od používateľa</w:t>
      </w:r>
      <w:r w:rsidR="00C32E3C">
        <w:t xml:space="preserve"> a zmeny dát .</w:t>
      </w:r>
      <w:r w:rsidR="00985511">
        <w:t xml:space="preserve"> Vytvorené tu budú rôzne </w:t>
      </w:r>
      <w:proofErr w:type="spellStart"/>
      <w:r w:rsidR="00985511">
        <w:t>repozitory</w:t>
      </w:r>
      <w:proofErr w:type="spellEnd"/>
      <w:r w:rsidR="00985511">
        <w:t xml:space="preserve">, napríklad pre aktivity, úspechy a pre </w:t>
      </w:r>
      <w:proofErr w:type="spellStart"/>
      <w:r w:rsidR="00985511">
        <w:t>podaktivity</w:t>
      </w:r>
      <w:proofErr w:type="spellEnd"/>
      <w:r w:rsidR="00985511">
        <w:t xml:space="preserve"> napríklad ako behanie, bicyklovanie a korčuľovanie.</w:t>
      </w:r>
    </w:p>
    <w:p w14:paraId="14BD27D1" w14:textId="35519E39" w:rsidR="0076792D" w:rsidRDefault="0076792D" w:rsidP="0076792D">
      <w:pPr>
        <w:pStyle w:val="Heading3"/>
      </w:pPr>
      <w:bookmarkStart w:id="17" w:name="_Toc100344530"/>
      <w:proofErr w:type="spellStart"/>
      <w:r>
        <w:t>Widget</w:t>
      </w:r>
      <w:bookmarkEnd w:id="17"/>
      <w:proofErr w:type="spellEnd"/>
    </w:p>
    <w:p w14:paraId="172FC71A" w14:textId="43C5B7AA" w:rsidR="007608CC" w:rsidRPr="007608CC" w:rsidRDefault="007608CC" w:rsidP="007608CC">
      <w:r>
        <w:t xml:space="preserve">Určite by som chcel v aplikácií implementovať </w:t>
      </w:r>
      <w:proofErr w:type="spellStart"/>
      <w:r>
        <w:t>widget</w:t>
      </w:r>
      <w:proofErr w:type="spellEnd"/>
      <w:r>
        <w:t>, ktorý by mohol ukazovať štatistiky aktivít, alebo najbližšiu naplánovanú aktivitu.</w:t>
      </w:r>
    </w:p>
    <w:p w14:paraId="273B447D" w14:textId="1323D51E" w:rsidR="007608CC" w:rsidRDefault="007608CC" w:rsidP="007608CC">
      <w:pPr>
        <w:pStyle w:val="Heading3"/>
      </w:pPr>
      <w:bookmarkStart w:id="18" w:name="_Toc100344531"/>
      <w:proofErr w:type="spellStart"/>
      <w:r>
        <w:t>Sensor</w:t>
      </w:r>
      <w:bookmarkEnd w:id="18"/>
      <w:proofErr w:type="spellEnd"/>
    </w:p>
    <w:p w14:paraId="60B3AA00" w14:textId="2BDBD120" w:rsidR="007608CC" w:rsidRPr="007608CC" w:rsidRDefault="007608CC" w:rsidP="007608CC">
      <w:r>
        <w:t xml:space="preserve">V prípade, že by som do aplikácie pridal aj nahrávanie trasy v aktivite, určite by </w:t>
      </w:r>
      <w:r w:rsidR="00400050">
        <w:t>som pridal akcelerometer a používanie GPS signálu na určenie presnej polohy.</w:t>
      </w:r>
    </w:p>
    <w:p w14:paraId="6FE893BD" w14:textId="4A97E942" w:rsidR="007608CC" w:rsidRDefault="007608CC" w:rsidP="007608CC">
      <w:pPr>
        <w:pStyle w:val="Heading3"/>
      </w:pPr>
      <w:bookmarkStart w:id="19" w:name="_Toc100344532"/>
      <w:proofErr w:type="spellStart"/>
      <w:r w:rsidRPr="007608CC">
        <w:t>Notification</w:t>
      </w:r>
      <w:bookmarkEnd w:id="19"/>
      <w:proofErr w:type="spellEnd"/>
    </w:p>
    <w:p w14:paraId="32F2FE8E" w14:textId="565BE3AE" w:rsidR="00400050" w:rsidRPr="00400050" w:rsidRDefault="00400050" w:rsidP="00400050">
      <w:r>
        <w:t xml:space="preserve">Notifikácie by mohli upozorňovať na </w:t>
      </w:r>
      <w:r w:rsidR="00985511">
        <w:t xml:space="preserve">najbližšiu naplánovanú aktivitu, poprípade by raz za čas mohla prísť notifikácia o tom, že chýba nejaký počet km do dosiahnutia úspechu. </w:t>
      </w:r>
    </w:p>
    <w:p w14:paraId="0448EF69" w14:textId="1E3A7702" w:rsidR="00E355FC" w:rsidRDefault="007608CC" w:rsidP="00E355FC">
      <w:pPr>
        <w:pStyle w:val="Heading3"/>
      </w:pPr>
      <w:bookmarkStart w:id="20" w:name="_Toc100344533"/>
      <w:proofErr w:type="spellStart"/>
      <w:r>
        <w:t>Database</w:t>
      </w:r>
      <w:bookmarkEnd w:id="20"/>
      <w:proofErr w:type="spellEnd"/>
    </w:p>
    <w:p w14:paraId="43F457AD" w14:textId="343BF529" w:rsidR="00985511" w:rsidRPr="00985511" w:rsidRDefault="005515CA" w:rsidP="00985511">
      <w:r>
        <w:t>Pre danú aplikáciu budem potrebovať databázu na ukladanie dát z aktivít.</w:t>
      </w:r>
    </w:p>
    <w:p w14:paraId="2234FE49" w14:textId="40DC7386" w:rsidR="00800159" w:rsidRDefault="00800159" w:rsidP="00E355FC">
      <w:pPr>
        <w:pStyle w:val="Heading3"/>
      </w:pPr>
      <w:bookmarkStart w:id="21" w:name="_Toc100344534"/>
      <w:r w:rsidRPr="00E355FC">
        <w:t>API</w:t>
      </w:r>
      <w:bookmarkEnd w:id="21"/>
    </w:p>
    <w:p w14:paraId="773C3D70" w14:textId="49348829" w:rsidR="00E355FC" w:rsidRPr="00E355FC" w:rsidRDefault="00E355FC" w:rsidP="00E355FC">
      <w:r>
        <w:t xml:space="preserve">Kvôli lepším funkciám ktoré by som chcel mať v aplikácií by som rád použil </w:t>
      </w:r>
      <w:r w:rsidR="00CB1285">
        <w:t>viacero API. Najradšej by som tam mal API na nahrávanie trasy na mapách a následne pridanie to aktivít a API na pridávanie grafov pre aktivity, napríklad odbehnuté km v čase.</w:t>
      </w:r>
    </w:p>
    <w:p w14:paraId="23F17863" w14:textId="62CCE6F7" w:rsidR="0076792D" w:rsidRDefault="0076792D" w:rsidP="0076792D">
      <w:pPr>
        <w:pStyle w:val="Heading4"/>
      </w:pPr>
      <w:r>
        <w:t xml:space="preserve">Android </w:t>
      </w:r>
      <w:proofErr w:type="spellStart"/>
      <w:r>
        <w:t>Location</w:t>
      </w:r>
      <w:proofErr w:type="spellEnd"/>
      <w:r>
        <w:t xml:space="preserve"> API</w:t>
      </w:r>
    </w:p>
    <w:p w14:paraId="7F5AAD9F" w14:textId="77777777" w:rsidR="005515CA" w:rsidRDefault="00986CE5" w:rsidP="0076792D">
      <w:r>
        <w:t>V prípade potreby značenia si trasy behu alebo bicyklovania, by som mohol použiť značenie lokácie</w:t>
      </w:r>
      <w:r w:rsidR="007364D3">
        <w:t xml:space="preserve"> cez Android </w:t>
      </w:r>
      <w:proofErr w:type="spellStart"/>
      <w:r w:rsidR="007364D3">
        <w:t>Location</w:t>
      </w:r>
      <w:proofErr w:type="spellEnd"/>
      <w:r w:rsidR="007364D3">
        <w:t xml:space="preserve"> API</w:t>
      </w:r>
    </w:p>
    <w:p w14:paraId="66C48FDC" w14:textId="4FAEC8D0" w:rsidR="0076792D" w:rsidRPr="0076792D" w:rsidRDefault="0076792D" w:rsidP="0076792D">
      <w:r w:rsidRPr="0076792D">
        <w:t>https://developer.android.com/training/location</w:t>
      </w:r>
    </w:p>
    <w:p w14:paraId="10F9F9D9" w14:textId="4236BC91" w:rsidR="0076792D" w:rsidRDefault="0076792D" w:rsidP="0076792D">
      <w:hyperlink r:id="rId5" w:history="1">
        <w:r w:rsidRPr="004877D9">
          <w:rPr>
            <w:rStyle w:val="Hyperlink"/>
          </w:rPr>
          <w:t>https://www.journaldev.com/13325/android-location-api-tracking-gps</w:t>
        </w:r>
      </w:hyperlink>
    </w:p>
    <w:p w14:paraId="1B76F51E" w14:textId="77777777" w:rsidR="00800159" w:rsidRPr="00800159" w:rsidRDefault="00800159" w:rsidP="00800159"/>
    <w:p w14:paraId="1B1CE3F5" w14:textId="77777777" w:rsidR="00441C60" w:rsidRPr="00441C60" w:rsidRDefault="00441C60" w:rsidP="00441C60"/>
    <w:p w14:paraId="7DDDA8FE" w14:textId="77777777" w:rsidR="0063690E" w:rsidRDefault="0063690E">
      <w:pPr>
        <w:spacing w:after="160" w:line="259" w:lineRule="auto"/>
        <w:rPr>
          <w:rFonts w:eastAsiaTheme="majorEastAsia" w:cstheme="majorBidi"/>
          <w:b/>
          <w:color w:val="ED7D31" w:themeColor="accent2"/>
          <w:sz w:val="40"/>
          <w:szCs w:val="26"/>
        </w:rPr>
      </w:pPr>
      <w:r>
        <w:br w:type="page"/>
      </w:r>
    </w:p>
    <w:p w14:paraId="0E71B92A" w14:textId="36C49989" w:rsidR="004E41D9" w:rsidRDefault="004E41D9" w:rsidP="004E41D9">
      <w:pPr>
        <w:pStyle w:val="Heading2"/>
      </w:pPr>
      <w:bookmarkStart w:id="22" w:name="_Toc100344535"/>
      <w:r>
        <w:lastRenderedPageBreak/>
        <w:t>Ukážka návrhu obrazoviek aplikácie</w:t>
      </w:r>
      <w:bookmarkEnd w:id="22"/>
      <w:r w:rsidRPr="004E41D9">
        <w:t xml:space="preserve"> </w:t>
      </w:r>
    </w:p>
    <w:p w14:paraId="6714653D" w14:textId="620DFE7C" w:rsidR="009931A8" w:rsidRPr="009931A8" w:rsidRDefault="009931A8" w:rsidP="009931A8">
      <w:r>
        <w:t xml:space="preserve">Návrh obrazoviek je spravený pre </w:t>
      </w:r>
      <w:proofErr w:type="spellStart"/>
      <w:r>
        <w:t>iOS</w:t>
      </w:r>
      <w:proofErr w:type="spellEnd"/>
      <w:r>
        <w:t xml:space="preserve">, avšak len kvôli tomu, že software cez ktorý som to robil nemal možnosť zvoliť Android. Je to ale len návrh </w:t>
      </w:r>
      <w:r w:rsidR="00FB020E">
        <w:t>ktorého sa budem snažiť držať pri budovaní aplikácie a pri tvorbe určite niečo vylepším, alebo upravím.</w:t>
      </w:r>
    </w:p>
    <w:p w14:paraId="2B477D2D" w14:textId="2F0BDFF0" w:rsidR="009931A8" w:rsidRPr="009931A8" w:rsidRDefault="009931A8" w:rsidP="009931A8">
      <w:pPr>
        <w:pStyle w:val="Heading3"/>
      </w:pPr>
      <w:bookmarkStart w:id="23" w:name="_Toc100344536"/>
      <w:r>
        <w:t>Úvodná obrazovka - Tréningy</w:t>
      </w:r>
      <w:bookmarkEnd w:id="23"/>
    </w:p>
    <w:p w14:paraId="4772DF42" w14:textId="7C7BB8CC" w:rsidR="009931A8" w:rsidRDefault="009931A8" w:rsidP="00FB020E">
      <w:pPr>
        <w:jc w:val="center"/>
      </w:pPr>
      <w:r w:rsidRPr="009931A8">
        <w:drawing>
          <wp:inline distT="0" distB="0" distL="0" distR="0" wp14:anchorId="1332718A" wp14:editId="0A28D07C">
            <wp:extent cx="3665220" cy="6802399"/>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stretch>
                      <a:fillRect/>
                    </a:stretch>
                  </pic:blipFill>
                  <pic:spPr>
                    <a:xfrm>
                      <a:off x="0" y="0"/>
                      <a:ext cx="3671415" cy="6813896"/>
                    </a:xfrm>
                    <a:prstGeom prst="rect">
                      <a:avLst/>
                    </a:prstGeom>
                  </pic:spPr>
                </pic:pic>
              </a:graphicData>
            </a:graphic>
          </wp:inline>
        </w:drawing>
      </w:r>
    </w:p>
    <w:p w14:paraId="1C8195E4" w14:textId="316D5A5A" w:rsidR="009931A8" w:rsidRDefault="009931A8" w:rsidP="009931A8">
      <w:pPr>
        <w:pStyle w:val="Heading3"/>
      </w:pPr>
      <w:bookmarkStart w:id="24" w:name="_Toc100344537"/>
      <w:r>
        <w:lastRenderedPageBreak/>
        <w:t>Plánovač tréningov</w:t>
      </w:r>
      <w:bookmarkEnd w:id="24"/>
    </w:p>
    <w:p w14:paraId="4B300C6E" w14:textId="4ADDEEF4" w:rsidR="009931A8" w:rsidRDefault="009931A8" w:rsidP="00FB020E">
      <w:pPr>
        <w:jc w:val="center"/>
      </w:pPr>
      <w:r w:rsidRPr="009931A8">
        <w:drawing>
          <wp:inline distT="0" distB="0" distL="0" distR="0" wp14:anchorId="7E8D37A8" wp14:editId="26BCF713">
            <wp:extent cx="4396740" cy="8398408"/>
            <wp:effectExtent l="0" t="0" r="3810" b="317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a:stretch>
                      <a:fillRect/>
                    </a:stretch>
                  </pic:blipFill>
                  <pic:spPr>
                    <a:xfrm>
                      <a:off x="0" y="0"/>
                      <a:ext cx="4408708" cy="8421268"/>
                    </a:xfrm>
                    <a:prstGeom prst="rect">
                      <a:avLst/>
                    </a:prstGeom>
                  </pic:spPr>
                </pic:pic>
              </a:graphicData>
            </a:graphic>
          </wp:inline>
        </w:drawing>
      </w:r>
    </w:p>
    <w:p w14:paraId="3F24E666" w14:textId="64438644" w:rsidR="009931A8" w:rsidRDefault="009931A8" w:rsidP="009931A8"/>
    <w:p w14:paraId="0D82C07D" w14:textId="77B2570D" w:rsidR="009931A8" w:rsidRDefault="009931A8" w:rsidP="009931A8">
      <w:pPr>
        <w:pStyle w:val="Heading3"/>
      </w:pPr>
      <w:bookmarkStart w:id="25" w:name="_Toc100344538"/>
      <w:r>
        <w:t>Pridanie bežeckej aktivity</w:t>
      </w:r>
      <w:bookmarkEnd w:id="25"/>
    </w:p>
    <w:p w14:paraId="0FC28A7B" w14:textId="48814650" w:rsidR="009931A8" w:rsidRDefault="009931A8" w:rsidP="00FB020E">
      <w:pPr>
        <w:jc w:val="center"/>
      </w:pPr>
      <w:r w:rsidRPr="009931A8">
        <w:drawing>
          <wp:inline distT="0" distB="0" distL="0" distR="0" wp14:anchorId="73E960B2" wp14:editId="2D4013E8">
            <wp:extent cx="4070893" cy="8092440"/>
            <wp:effectExtent l="0" t="0" r="6350" b="381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8"/>
                    <a:stretch>
                      <a:fillRect/>
                    </a:stretch>
                  </pic:blipFill>
                  <pic:spPr>
                    <a:xfrm>
                      <a:off x="0" y="0"/>
                      <a:ext cx="4080407" cy="8111353"/>
                    </a:xfrm>
                    <a:prstGeom prst="rect">
                      <a:avLst/>
                    </a:prstGeom>
                  </pic:spPr>
                </pic:pic>
              </a:graphicData>
            </a:graphic>
          </wp:inline>
        </w:drawing>
      </w:r>
    </w:p>
    <w:p w14:paraId="227339E4" w14:textId="0B2CD50D" w:rsidR="009931A8" w:rsidRDefault="009931A8" w:rsidP="009931A8"/>
    <w:p w14:paraId="51F5F79D" w14:textId="4EA85147" w:rsidR="009931A8" w:rsidRDefault="009931A8" w:rsidP="009931A8">
      <w:pPr>
        <w:pStyle w:val="Heading3"/>
      </w:pPr>
      <w:bookmarkStart w:id="26" w:name="_Toc100344539"/>
      <w:r>
        <w:t>Úspechy</w:t>
      </w:r>
      <w:bookmarkEnd w:id="26"/>
    </w:p>
    <w:p w14:paraId="679F435A" w14:textId="33D314B5" w:rsidR="009931A8" w:rsidRPr="009931A8" w:rsidRDefault="009931A8" w:rsidP="008C10A1">
      <w:pPr>
        <w:jc w:val="center"/>
      </w:pPr>
      <w:r w:rsidRPr="009931A8">
        <w:drawing>
          <wp:inline distT="0" distB="0" distL="0" distR="0" wp14:anchorId="17DCD816" wp14:editId="1579445D">
            <wp:extent cx="4120636" cy="8069580"/>
            <wp:effectExtent l="0" t="0" r="0" b="7620"/>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9"/>
                    <a:stretch>
                      <a:fillRect/>
                    </a:stretch>
                  </pic:blipFill>
                  <pic:spPr>
                    <a:xfrm>
                      <a:off x="0" y="0"/>
                      <a:ext cx="4133337" cy="8094454"/>
                    </a:xfrm>
                    <a:prstGeom prst="rect">
                      <a:avLst/>
                    </a:prstGeom>
                  </pic:spPr>
                </pic:pic>
              </a:graphicData>
            </a:graphic>
          </wp:inline>
        </w:drawing>
      </w:r>
    </w:p>
    <w:sectPr w:rsidR="009931A8" w:rsidRPr="009931A8" w:rsidSect="0058454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0035C"/>
    <w:multiLevelType w:val="hybridMultilevel"/>
    <w:tmpl w:val="16201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B2628F"/>
    <w:multiLevelType w:val="hybridMultilevel"/>
    <w:tmpl w:val="A5B249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2951F1"/>
    <w:multiLevelType w:val="hybridMultilevel"/>
    <w:tmpl w:val="819EE7B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6314C86"/>
    <w:multiLevelType w:val="hybridMultilevel"/>
    <w:tmpl w:val="85E8BDDC"/>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4" w15:restartNumberingAfterBreak="0">
    <w:nsid w:val="4EA25776"/>
    <w:multiLevelType w:val="hybridMultilevel"/>
    <w:tmpl w:val="3FEC94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132FDC"/>
    <w:multiLevelType w:val="hybridMultilevel"/>
    <w:tmpl w:val="9C363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0503AF"/>
    <w:multiLevelType w:val="hybridMultilevel"/>
    <w:tmpl w:val="25580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F71812"/>
    <w:multiLevelType w:val="hybridMultilevel"/>
    <w:tmpl w:val="1C80BF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2F13DD"/>
    <w:multiLevelType w:val="hybridMultilevel"/>
    <w:tmpl w:val="7492A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7"/>
  </w:num>
  <w:num w:numId="4">
    <w:abstractNumId w:val="4"/>
  </w:num>
  <w:num w:numId="5">
    <w:abstractNumId w:val="1"/>
  </w:num>
  <w:num w:numId="6">
    <w:abstractNumId w:val="0"/>
  </w:num>
  <w:num w:numId="7">
    <w:abstractNumId w:val="5"/>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A0sDS1MLcwsTRR0lEKTi0uzszPAykwrAUAx6NSOiwAAAA="/>
  </w:docVars>
  <w:rsids>
    <w:rsidRoot w:val="00273136"/>
    <w:rsid w:val="000828B6"/>
    <w:rsid w:val="000C410D"/>
    <w:rsid w:val="000E21FE"/>
    <w:rsid w:val="000F7885"/>
    <w:rsid w:val="001B0E3D"/>
    <w:rsid w:val="001F5031"/>
    <w:rsid w:val="00244B3E"/>
    <w:rsid w:val="00251DD4"/>
    <w:rsid w:val="00273136"/>
    <w:rsid w:val="002A5644"/>
    <w:rsid w:val="00400050"/>
    <w:rsid w:val="00441C60"/>
    <w:rsid w:val="004E41D9"/>
    <w:rsid w:val="005515CA"/>
    <w:rsid w:val="00584541"/>
    <w:rsid w:val="0063690E"/>
    <w:rsid w:val="0073307F"/>
    <w:rsid w:val="007364D3"/>
    <w:rsid w:val="007608CC"/>
    <w:rsid w:val="00765C05"/>
    <w:rsid w:val="0076792D"/>
    <w:rsid w:val="00800159"/>
    <w:rsid w:val="008222CB"/>
    <w:rsid w:val="00852369"/>
    <w:rsid w:val="00853E86"/>
    <w:rsid w:val="008751F4"/>
    <w:rsid w:val="008C10A1"/>
    <w:rsid w:val="008F215D"/>
    <w:rsid w:val="009154C7"/>
    <w:rsid w:val="00922DF1"/>
    <w:rsid w:val="00967A8A"/>
    <w:rsid w:val="00985511"/>
    <w:rsid w:val="00986CE5"/>
    <w:rsid w:val="009931A8"/>
    <w:rsid w:val="009A0169"/>
    <w:rsid w:val="009A3DB5"/>
    <w:rsid w:val="009B5E6C"/>
    <w:rsid w:val="009D0866"/>
    <w:rsid w:val="00A700D6"/>
    <w:rsid w:val="00A86D8F"/>
    <w:rsid w:val="00AD5CBF"/>
    <w:rsid w:val="00AE0D37"/>
    <w:rsid w:val="00B24925"/>
    <w:rsid w:val="00B60FF5"/>
    <w:rsid w:val="00B72241"/>
    <w:rsid w:val="00C0722F"/>
    <w:rsid w:val="00C32E3C"/>
    <w:rsid w:val="00C35DE5"/>
    <w:rsid w:val="00CB1285"/>
    <w:rsid w:val="00CE444F"/>
    <w:rsid w:val="00E355FC"/>
    <w:rsid w:val="00E57964"/>
    <w:rsid w:val="00E87B5A"/>
    <w:rsid w:val="00EF2687"/>
    <w:rsid w:val="00FA4A46"/>
    <w:rsid w:val="00FB020E"/>
    <w:rsid w:val="00FF7BFA"/>
  </w:rsids>
  <m:mathPr>
    <m:mathFont m:val="Cambria Math"/>
    <m:brkBin m:val="before"/>
    <m:brkBinSub m:val="--"/>
    <m:smallFrac m:val="0"/>
    <m:dispDef/>
    <m:lMargin m:val="0"/>
    <m:rMargin m:val="0"/>
    <m:defJc m:val="centerGroup"/>
    <m:wrapIndent m:val="1440"/>
    <m:intLim m:val="subSup"/>
    <m:naryLim m:val="undOvr"/>
  </m:mathPr>
  <w:themeFontLang w:val="sk-S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BD087"/>
  <w15:chartTrackingRefBased/>
  <w15:docId w15:val="{B467D6CC-3374-4B62-9FDB-53963FA85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8B6"/>
    <w:pPr>
      <w:spacing w:after="0" w:line="240" w:lineRule="auto"/>
    </w:pPr>
    <w:rPr>
      <w:rFonts w:ascii="Calibri" w:eastAsia="Times New Roman" w:hAnsi="Calibri" w:cs="Times New Roman"/>
      <w:sz w:val="26"/>
      <w:szCs w:val="24"/>
      <w:lang w:val="sk-SK" w:eastAsia="sk-SK"/>
    </w:rPr>
  </w:style>
  <w:style w:type="paragraph" w:styleId="Heading1">
    <w:name w:val="heading 1"/>
    <w:basedOn w:val="Normal"/>
    <w:next w:val="Normal"/>
    <w:link w:val="Heading1Char"/>
    <w:qFormat/>
    <w:rsid w:val="00273136"/>
    <w:pPr>
      <w:keepNext/>
      <w:jc w:val="center"/>
      <w:outlineLvl w:val="0"/>
    </w:pPr>
    <w:rPr>
      <w:i/>
      <w:iCs/>
      <w:sz w:val="28"/>
    </w:rPr>
  </w:style>
  <w:style w:type="paragraph" w:styleId="Heading2">
    <w:name w:val="heading 2"/>
    <w:basedOn w:val="Normal"/>
    <w:next w:val="Normal"/>
    <w:link w:val="Heading2Char"/>
    <w:uiPriority w:val="9"/>
    <w:unhideWhenUsed/>
    <w:qFormat/>
    <w:rsid w:val="00273136"/>
    <w:pPr>
      <w:keepNext/>
      <w:keepLines/>
      <w:spacing w:before="40" w:line="360" w:lineRule="auto"/>
      <w:jc w:val="center"/>
      <w:outlineLvl w:val="1"/>
    </w:pPr>
    <w:rPr>
      <w:rFonts w:eastAsiaTheme="majorEastAsia" w:cstheme="majorBidi"/>
      <w:b/>
      <w:color w:val="ED7D31" w:themeColor="accent2"/>
      <w:sz w:val="40"/>
      <w:szCs w:val="26"/>
    </w:rPr>
  </w:style>
  <w:style w:type="paragraph" w:styleId="Heading3">
    <w:name w:val="heading 3"/>
    <w:basedOn w:val="Normal"/>
    <w:next w:val="Normal"/>
    <w:link w:val="Heading3Char"/>
    <w:uiPriority w:val="9"/>
    <w:unhideWhenUsed/>
    <w:qFormat/>
    <w:rsid w:val="00273136"/>
    <w:pPr>
      <w:keepNext/>
      <w:keepLines/>
      <w:spacing w:before="160" w:after="120"/>
      <w:outlineLvl w:val="2"/>
    </w:pPr>
    <w:rPr>
      <w:rFonts w:eastAsiaTheme="majorEastAsia" w:cstheme="majorBidi"/>
      <w:color w:val="ED7D31" w:themeColor="accent2"/>
      <w:sz w:val="32"/>
    </w:rPr>
  </w:style>
  <w:style w:type="paragraph" w:styleId="Heading4">
    <w:name w:val="heading 4"/>
    <w:basedOn w:val="Normal"/>
    <w:next w:val="Normal"/>
    <w:link w:val="Heading4Char"/>
    <w:uiPriority w:val="9"/>
    <w:unhideWhenUsed/>
    <w:qFormat/>
    <w:rsid w:val="00273136"/>
    <w:pPr>
      <w:keepNext/>
      <w:keepLines/>
      <w:spacing w:before="160" w:after="120"/>
      <w:ind w:left="708"/>
      <w:outlineLvl w:val="3"/>
    </w:pPr>
    <w:rPr>
      <w:rFonts w:eastAsiaTheme="majorEastAsia" w:cstheme="majorBidi"/>
      <w:b/>
      <w:iCs/>
      <w:color w:val="F4B083" w:themeColor="accent2" w:themeTint="99"/>
      <w:sz w:val="30"/>
    </w:rPr>
  </w:style>
  <w:style w:type="paragraph" w:styleId="Heading5">
    <w:name w:val="heading 5"/>
    <w:basedOn w:val="Normal"/>
    <w:next w:val="Normal"/>
    <w:link w:val="Heading5Char"/>
    <w:uiPriority w:val="9"/>
    <w:unhideWhenUsed/>
    <w:qFormat/>
    <w:rsid w:val="00273136"/>
    <w:pPr>
      <w:keepNext/>
      <w:keepLines/>
      <w:spacing w:before="160" w:after="120"/>
      <w:ind w:left="1416"/>
      <w:outlineLvl w:val="4"/>
    </w:pPr>
    <w:rPr>
      <w:rFonts w:eastAsiaTheme="majorEastAsia" w:cstheme="majorBidi"/>
      <w:b/>
      <w:color w:val="F4B083" w:themeColor="accent2" w:themeTint="99"/>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3136"/>
    <w:rPr>
      <w:rFonts w:ascii="Calibri" w:eastAsia="Times New Roman" w:hAnsi="Calibri" w:cs="Times New Roman"/>
      <w:i/>
      <w:iCs/>
      <w:sz w:val="28"/>
      <w:szCs w:val="24"/>
      <w:lang w:val="sk-SK" w:eastAsia="sk-SK"/>
    </w:rPr>
  </w:style>
  <w:style w:type="character" w:customStyle="1" w:styleId="Heading2Char">
    <w:name w:val="Heading 2 Char"/>
    <w:basedOn w:val="DefaultParagraphFont"/>
    <w:link w:val="Heading2"/>
    <w:uiPriority w:val="9"/>
    <w:rsid w:val="00273136"/>
    <w:rPr>
      <w:rFonts w:ascii="Calibri" w:eastAsiaTheme="majorEastAsia" w:hAnsi="Calibri" w:cstheme="majorBidi"/>
      <w:b/>
      <w:color w:val="ED7D31" w:themeColor="accent2"/>
      <w:sz w:val="40"/>
      <w:szCs w:val="26"/>
      <w:lang w:val="sk-SK" w:eastAsia="sk-SK"/>
    </w:rPr>
  </w:style>
  <w:style w:type="character" w:customStyle="1" w:styleId="Heading3Char">
    <w:name w:val="Heading 3 Char"/>
    <w:basedOn w:val="DefaultParagraphFont"/>
    <w:link w:val="Heading3"/>
    <w:uiPriority w:val="9"/>
    <w:rsid w:val="00273136"/>
    <w:rPr>
      <w:rFonts w:ascii="Calibri" w:eastAsiaTheme="majorEastAsia" w:hAnsi="Calibri" w:cstheme="majorBidi"/>
      <w:color w:val="ED7D31" w:themeColor="accent2"/>
      <w:sz w:val="32"/>
      <w:szCs w:val="24"/>
      <w:lang w:val="sk-SK" w:eastAsia="sk-SK"/>
    </w:rPr>
  </w:style>
  <w:style w:type="character" w:customStyle="1" w:styleId="Heading4Char">
    <w:name w:val="Heading 4 Char"/>
    <w:basedOn w:val="DefaultParagraphFont"/>
    <w:link w:val="Heading4"/>
    <w:uiPriority w:val="9"/>
    <w:rsid w:val="00273136"/>
    <w:rPr>
      <w:rFonts w:ascii="Calibri" w:eastAsiaTheme="majorEastAsia" w:hAnsi="Calibri" w:cstheme="majorBidi"/>
      <w:b/>
      <w:iCs/>
      <w:color w:val="F4B083" w:themeColor="accent2" w:themeTint="99"/>
      <w:sz w:val="30"/>
      <w:szCs w:val="24"/>
      <w:lang w:val="sk-SK" w:eastAsia="sk-SK"/>
    </w:rPr>
  </w:style>
  <w:style w:type="character" w:customStyle="1" w:styleId="Heading5Char">
    <w:name w:val="Heading 5 Char"/>
    <w:basedOn w:val="DefaultParagraphFont"/>
    <w:link w:val="Heading5"/>
    <w:uiPriority w:val="9"/>
    <w:rsid w:val="00273136"/>
    <w:rPr>
      <w:rFonts w:ascii="Calibri" w:eastAsiaTheme="majorEastAsia" w:hAnsi="Calibri" w:cstheme="majorBidi"/>
      <w:b/>
      <w:color w:val="F4B083" w:themeColor="accent2" w:themeTint="99"/>
      <w:sz w:val="28"/>
      <w:szCs w:val="24"/>
      <w:lang w:val="sk-SK" w:eastAsia="sk-SK"/>
    </w:rPr>
  </w:style>
  <w:style w:type="paragraph" w:styleId="Title">
    <w:name w:val="Title"/>
    <w:basedOn w:val="Normal"/>
    <w:link w:val="TitleChar"/>
    <w:qFormat/>
    <w:rsid w:val="00273136"/>
    <w:pPr>
      <w:jc w:val="center"/>
    </w:pPr>
    <w:rPr>
      <w:sz w:val="28"/>
    </w:rPr>
  </w:style>
  <w:style w:type="character" w:customStyle="1" w:styleId="TitleChar">
    <w:name w:val="Title Char"/>
    <w:basedOn w:val="DefaultParagraphFont"/>
    <w:link w:val="Title"/>
    <w:rsid w:val="00273136"/>
    <w:rPr>
      <w:rFonts w:ascii="Calibri" w:eastAsia="Times New Roman" w:hAnsi="Calibri" w:cs="Times New Roman"/>
      <w:sz w:val="28"/>
      <w:szCs w:val="24"/>
      <w:lang w:val="sk-SK" w:eastAsia="sk-SK"/>
    </w:rPr>
  </w:style>
  <w:style w:type="paragraph" w:styleId="Subtitle">
    <w:name w:val="Subtitle"/>
    <w:basedOn w:val="Normal"/>
    <w:link w:val="SubtitleChar"/>
    <w:qFormat/>
    <w:rsid w:val="00273136"/>
    <w:pPr>
      <w:spacing w:before="2880"/>
      <w:jc w:val="center"/>
    </w:pPr>
    <w:rPr>
      <w:sz w:val="28"/>
    </w:rPr>
  </w:style>
  <w:style w:type="character" w:customStyle="1" w:styleId="SubtitleChar">
    <w:name w:val="Subtitle Char"/>
    <w:basedOn w:val="DefaultParagraphFont"/>
    <w:link w:val="Subtitle"/>
    <w:rsid w:val="00273136"/>
    <w:rPr>
      <w:rFonts w:ascii="Calibri" w:eastAsia="Times New Roman" w:hAnsi="Calibri" w:cs="Times New Roman"/>
      <w:sz w:val="28"/>
      <w:szCs w:val="24"/>
      <w:lang w:val="sk-SK" w:eastAsia="sk-SK"/>
    </w:rPr>
  </w:style>
  <w:style w:type="character" w:styleId="Hyperlink">
    <w:name w:val="Hyperlink"/>
    <w:basedOn w:val="DefaultParagraphFont"/>
    <w:uiPriority w:val="99"/>
    <w:unhideWhenUsed/>
    <w:rsid w:val="00273136"/>
    <w:rPr>
      <w:color w:val="0563C1" w:themeColor="hyperlink"/>
      <w:u w:val="single"/>
    </w:rPr>
  </w:style>
  <w:style w:type="paragraph" w:styleId="TOCHeading">
    <w:name w:val="TOC Heading"/>
    <w:basedOn w:val="Heading1"/>
    <w:next w:val="Normal"/>
    <w:uiPriority w:val="39"/>
    <w:unhideWhenUsed/>
    <w:qFormat/>
    <w:rsid w:val="00273136"/>
    <w:pPr>
      <w:keepLines/>
      <w:spacing w:before="240" w:line="259" w:lineRule="auto"/>
      <w:jc w:val="left"/>
      <w:outlineLvl w:val="9"/>
    </w:pPr>
    <w:rPr>
      <w:rFonts w:asciiTheme="majorHAnsi" w:eastAsiaTheme="majorEastAsia" w:hAnsiTheme="majorHAnsi" w:cstheme="majorBidi"/>
      <w:i w:val="0"/>
      <w:iCs w:val="0"/>
      <w:color w:val="2F5496" w:themeColor="accent1" w:themeShade="BF"/>
      <w:sz w:val="32"/>
      <w:szCs w:val="32"/>
    </w:rPr>
  </w:style>
  <w:style w:type="paragraph" w:styleId="TOC1">
    <w:name w:val="toc 1"/>
    <w:basedOn w:val="Normal"/>
    <w:next w:val="Normal"/>
    <w:autoRedefine/>
    <w:uiPriority w:val="39"/>
    <w:unhideWhenUsed/>
    <w:rsid w:val="00273136"/>
    <w:pPr>
      <w:spacing w:after="100"/>
    </w:pPr>
  </w:style>
  <w:style w:type="paragraph" w:styleId="TOC2">
    <w:name w:val="toc 2"/>
    <w:basedOn w:val="Normal"/>
    <w:next w:val="Normal"/>
    <w:autoRedefine/>
    <w:uiPriority w:val="39"/>
    <w:unhideWhenUsed/>
    <w:rsid w:val="00273136"/>
    <w:pPr>
      <w:spacing w:after="100"/>
      <w:ind w:left="240"/>
    </w:pPr>
  </w:style>
  <w:style w:type="paragraph" w:styleId="TOC3">
    <w:name w:val="toc 3"/>
    <w:basedOn w:val="Normal"/>
    <w:next w:val="Normal"/>
    <w:autoRedefine/>
    <w:uiPriority w:val="39"/>
    <w:unhideWhenUsed/>
    <w:rsid w:val="00273136"/>
    <w:pPr>
      <w:spacing w:after="100"/>
      <w:ind w:left="480"/>
    </w:pPr>
  </w:style>
  <w:style w:type="paragraph" w:styleId="NoSpacing">
    <w:name w:val="No Spacing"/>
    <w:uiPriority w:val="1"/>
    <w:qFormat/>
    <w:rsid w:val="00273136"/>
    <w:pPr>
      <w:spacing w:after="0" w:line="240" w:lineRule="auto"/>
    </w:pPr>
    <w:rPr>
      <w:rFonts w:ascii="Calibri" w:eastAsia="Times New Roman" w:hAnsi="Calibri" w:cs="Times New Roman"/>
      <w:sz w:val="26"/>
      <w:szCs w:val="24"/>
      <w:lang w:val="sk-SK" w:eastAsia="sk-SK"/>
    </w:rPr>
  </w:style>
  <w:style w:type="paragraph" w:styleId="ListParagraph">
    <w:name w:val="List Paragraph"/>
    <w:basedOn w:val="Normal"/>
    <w:uiPriority w:val="34"/>
    <w:qFormat/>
    <w:rsid w:val="004E41D9"/>
    <w:pPr>
      <w:spacing w:line="276" w:lineRule="auto"/>
      <w:ind w:left="720"/>
      <w:contextualSpacing/>
    </w:pPr>
    <w:rPr>
      <w:rFonts w:ascii="Arial" w:eastAsia="Arial" w:hAnsi="Arial" w:cs="Arial"/>
      <w:sz w:val="22"/>
      <w:szCs w:val="22"/>
      <w:lang w:eastAsia="ja-JP"/>
    </w:rPr>
  </w:style>
  <w:style w:type="character" w:styleId="UnresolvedMention">
    <w:name w:val="Unresolved Mention"/>
    <w:basedOn w:val="DefaultParagraphFont"/>
    <w:uiPriority w:val="99"/>
    <w:semiHidden/>
    <w:unhideWhenUsed/>
    <w:rsid w:val="007679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696788">
      <w:bodyDiv w:val="1"/>
      <w:marLeft w:val="0"/>
      <w:marRight w:val="0"/>
      <w:marTop w:val="0"/>
      <w:marBottom w:val="0"/>
      <w:divBdr>
        <w:top w:val="none" w:sz="0" w:space="0" w:color="auto"/>
        <w:left w:val="none" w:sz="0" w:space="0" w:color="auto"/>
        <w:bottom w:val="none" w:sz="0" w:space="0" w:color="auto"/>
        <w:right w:val="none" w:sz="0" w:space="0" w:color="auto"/>
      </w:divBdr>
    </w:div>
    <w:div w:id="884365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www.journaldev.com/13325/android-location-api-tracking-gp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13</Pages>
  <Words>1583</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Gorný</dc:creator>
  <cp:keywords/>
  <dc:description/>
  <cp:lastModifiedBy>Maroš Gorný</cp:lastModifiedBy>
  <cp:revision>13</cp:revision>
  <cp:lastPrinted>2022-04-08T19:08:00Z</cp:lastPrinted>
  <dcterms:created xsi:type="dcterms:W3CDTF">2022-04-04T07:27:00Z</dcterms:created>
  <dcterms:modified xsi:type="dcterms:W3CDTF">2022-04-08T19:08:00Z</dcterms:modified>
</cp:coreProperties>
</file>